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4C7495" w14:textId="2BC711A8" w:rsidR="005100C0" w:rsidRDefault="005100C0" w:rsidP="005100C0">
      <w:pPr>
        <w:tabs>
          <w:tab w:val="left" w:pos="2430"/>
        </w:tabs>
        <w:rPr>
          <w:rFonts w:ascii="Times New Roman" w:hAnsi="Times New Roman" w:cs="Times New Roman"/>
          <w:b/>
          <w:bCs/>
          <w:sz w:val="24"/>
          <w:szCs w:val="24"/>
        </w:rPr>
      </w:pPr>
      <w:r w:rsidRPr="005100C0">
        <w:rPr>
          <w:rFonts w:ascii="Times New Roman" w:hAnsi="Times New Roman" w:cs="Times New Roman"/>
          <w:b/>
          <w:bCs/>
          <w:sz w:val="24"/>
          <w:szCs w:val="24"/>
        </w:rPr>
        <w:t>Supplementary Data</w:t>
      </w:r>
    </w:p>
    <w:p w14:paraId="07597F74" w14:textId="77777777" w:rsidR="00A125B5" w:rsidRPr="002F2D0A" w:rsidRDefault="00A125B5" w:rsidP="00A125B5">
      <w:pPr>
        <w:pStyle w:val="NoSpacing"/>
        <w:rPr>
          <w:rFonts w:ascii="Times New Roman" w:hAnsi="Times New Roman" w:cs="Times New Roman"/>
        </w:rPr>
      </w:pPr>
      <w:r w:rsidRPr="002F2D0A">
        <w:rPr>
          <w:rFonts w:ascii="Times New Roman" w:hAnsi="Times New Roman" w:cs="Times New Roman"/>
          <w:b/>
        </w:rPr>
        <w:t>Supplementary data. Figure S1</w:t>
      </w:r>
      <w:r w:rsidRPr="002F2D0A">
        <w:rPr>
          <w:rFonts w:ascii="Times New Roman" w:hAnsi="Times New Roman" w:cs="Times New Roman"/>
        </w:rPr>
        <w:t>: Location of informal outlets in Gauteng Province</w:t>
      </w:r>
    </w:p>
    <w:p w14:paraId="0F7B3240" w14:textId="77777777" w:rsidR="00A125B5" w:rsidRPr="001A5319" w:rsidRDefault="00A125B5" w:rsidP="00A125B5">
      <w:pPr>
        <w:pStyle w:val="NoSpacing"/>
        <w:rPr>
          <w:rFonts w:ascii="Times New Roman" w:hAnsi="Times New Roman" w:cs="Times New Roman"/>
        </w:rPr>
      </w:pPr>
      <w:r w:rsidRPr="002F2D0A">
        <w:rPr>
          <w:rFonts w:ascii="Times New Roman" w:hAnsi="Times New Roman" w:cs="Times New Roman"/>
        </w:rPr>
        <w:t>from which samples were collected and the number of samples collected (Adigun, 2016)</w:t>
      </w:r>
    </w:p>
    <w:p w14:paraId="74140CF0" w14:textId="77777777" w:rsidR="00A125B5" w:rsidRDefault="00A125B5" w:rsidP="005100C0">
      <w:pPr>
        <w:tabs>
          <w:tab w:val="left" w:pos="2430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3F40896A" w14:textId="77777777" w:rsidR="00A125B5" w:rsidRPr="00091F84" w:rsidRDefault="00A125B5" w:rsidP="00A125B5">
      <w:pPr>
        <w:spacing w:line="360" w:lineRule="auto"/>
        <w:jc w:val="both"/>
        <w:rPr>
          <w:rFonts w:cstheme="minorHAnsi"/>
        </w:rPr>
      </w:pPr>
      <w:r w:rsidRPr="00091F84">
        <w:rPr>
          <w:rFonts w:cstheme="minorHAnsi"/>
          <w:noProof/>
          <w:lang w:val="en-TT" w:eastAsia="en-TT"/>
        </w:rPr>
        <w:drawing>
          <wp:inline distT="0" distB="0" distL="0" distR="0" wp14:anchorId="12EDC77F" wp14:editId="470B202A">
            <wp:extent cx="4580890" cy="3753134"/>
            <wp:effectExtent l="0" t="0" r="0" b="0"/>
            <wp:docPr id="7" name="Picture 7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Map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597125" cy="3766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3C245" w14:textId="77777777" w:rsidR="00A125B5" w:rsidRDefault="00A125B5" w:rsidP="005100C0">
      <w:pPr>
        <w:tabs>
          <w:tab w:val="left" w:pos="2430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08D5EA20" w14:textId="77777777" w:rsidR="00CE7E48" w:rsidRDefault="00CE7E48" w:rsidP="005100C0">
      <w:pPr>
        <w:tabs>
          <w:tab w:val="left" w:pos="2430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7C899949" w14:textId="77777777" w:rsidR="00CE7E48" w:rsidRDefault="00CE7E48" w:rsidP="005100C0">
      <w:pPr>
        <w:tabs>
          <w:tab w:val="left" w:pos="2430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1EE187B6" w14:textId="77777777" w:rsidR="00CE7E48" w:rsidRDefault="00CE7E48" w:rsidP="005100C0">
      <w:pPr>
        <w:tabs>
          <w:tab w:val="left" w:pos="2430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5DA2EBB6" w14:textId="77777777" w:rsidR="00CE7E48" w:rsidRDefault="00CE7E48" w:rsidP="005100C0">
      <w:pPr>
        <w:tabs>
          <w:tab w:val="left" w:pos="2430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0E933858" w14:textId="77777777" w:rsidR="00CE7E48" w:rsidRDefault="00CE7E48" w:rsidP="005100C0">
      <w:pPr>
        <w:tabs>
          <w:tab w:val="left" w:pos="2430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422BA8A9" w14:textId="77777777" w:rsidR="00CE7E48" w:rsidRDefault="00CE7E48" w:rsidP="005100C0">
      <w:pPr>
        <w:tabs>
          <w:tab w:val="left" w:pos="2430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4D69B45F" w14:textId="77777777" w:rsidR="00CE7E48" w:rsidRDefault="00CE7E48" w:rsidP="005100C0">
      <w:pPr>
        <w:tabs>
          <w:tab w:val="left" w:pos="2430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0DAA7189" w14:textId="77777777" w:rsidR="00CE7E48" w:rsidRDefault="00CE7E48" w:rsidP="005100C0">
      <w:pPr>
        <w:tabs>
          <w:tab w:val="left" w:pos="2430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0EF19DAF" w14:textId="77777777" w:rsidR="00CE7E48" w:rsidRDefault="00CE7E48" w:rsidP="005100C0">
      <w:pPr>
        <w:tabs>
          <w:tab w:val="left" w:pos="2430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4DA557E2" w14:textId="77777777" w:rsidR="000F39C7" w:rsidRDefault="000F39C7" w:rsidP="005100C0">
      <w:pPr>
        <w:tabs>
          <w:tab w:val="left" w:pos="2430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1A91E90F" w14:textId="77777777" w:rsidR="00CE7E48" w:rsidRDefault="00CE7E48" w:rsidP="005100C0">
      <w:pPr>
        <w:tabs>
          <w:tab w:val="left" w:pos="2430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5EF75019" w14:textId="77777777" w:rsidR="005100C0" w:rsidRPr="00622E0A" w:rsidRDefault="005100C0" w:rsidP="005100C0">
      <w:pPr>
        <w:spacing w:after="0" w:line="360" w:lineRule="auto"/>
        <w:rPr>
          <w:rFonts w:ascii="Times New Roman" w:hAnsi="Times New Roman" w:cs="Times New Roman"/>
          <w:bCs/>
          <w:sz w:val="24"/>
          <w:szCs w:val="24"/>
        </w:rPr>
      </w:pPr>
      <w:bookmarkStart w:id="0" w:name="_Hlk724945"/>
      <w:r w:rsidRPr="009342F2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</w:t>
      </w:r>
      <w:r>
        <w:rPr>
          <w:rFonts w:ascii="Times New Roman" w:hAnsi="Times New Roman" w:cs="Times New Roman"/>
          <w:b/>
          <w:sz w:val="24"/>
          <w:szCs w:val="24"/>
        </w:rPr>
        <w:t>S</w:t>
      </w:r>
      <w:r w:rsidRPr="009342F2">
        <w:rPr>
          <w:rFonts w:ascii="Times New Roman" w:hAnsi="Times New Roman" w:cs="Times New Roman"/>
          <w:b/>
          <w:sz w:val="24"/>
          <w:szCs w:val="24"/>
        </w:rPr>
        <w:t>1</w:t>
      </w:r>
      <w:r w:rsidRPr="00622E0A">
        <w:rPr>
          <w:rFonts w:ascii="Times New Roman" w:hAnsi="Times New Roman" w:cs="Times New Roman"/>
          <w:bCs/>
          <w:sz w:val="24"/>
          <w:szCs w:val="24"/>
        </w:rPr>
        <w:t xml:space="preserve"> Targeted </w:t>
      </w:r>
      <w:r w:rsidRPr="00874512">
        <w:rPr>
          <w:rFonts w:ascii="Times New Roman" w:hAnsi="Times New Roman" w:cs="Times New Roman"/>
          <w:bCs/>
          <w:sz w:val="24"/>
          <w:szCs w:val="24"/>
        </w:rPr>
        <w:t>virulence gene primers</w:t>
      </w:r>
      <w:r w:rsidRPr="00622E0A">
        <w:rPr>
          <w:rFonts w:ascii="Times New Roman" w:hAnsi="Times New Roman" w:cs="Times New Roman"/>
          <w:bCs/>
          <w:sz w:val="24"/>
          <w:szCs w:val="24"/>
        </w:rPr>
        <w:t xml:space="preserve"> used in this </w:t>
      </w:r>
      <w:proofErr w:type="gramStart"/>
      <w:r w:rsidRPr="00622E0A">
        <w:rPr>
          <w:rFonts w:ascii="Times New Roman" w:hAnsi="Times New Roman" w:cs="Times New Roman"/>
          <w:bCs/>
          <w:sz w:val="24"/>
          <w:szCs w:val="24"/>
        </w:rPr>
        <w:t>study</w:t>
      </w:r>
      <w:proofErr w:type="gramEnd"/>
    </w:p>
    <w:tbl>
      <w:tblPr>
        <w:tblStyle w:val="TableGrid"/>
        <w:tblW w:w="96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7"/>
        <w:gridCol w:w="4678"/>
        <w:gridCol w:w="1417"/>
        <w:gridCol w:w="1134"/>
        <w:gridCol w:w="1560"/>
      </w:tblGrid>
      <w:tr w:rsidR="003B397E" w:rsidRPr="00952FD4" w14:paraId="3778C0E8" w14:textId="77777777" w:rsidTr="003C7015">
        <w:trPr>
          <w:trHeight w:val="387"/>
        </w:trPr>
        <w:tc>
          <w:tcPr>
            <w:tcW w:w="817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2BA4014" w14:textId="77777777" w:rsidR="003B397E" w:rsidRPr="00952FD4" w:rsidRDefault="003B397E" w:rsidP="003C7015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952FD4">
              <w:rPr>
                <w:rFonts w:ascii="Times New Roman" w:hAnsi="Times New Roman" w:cs="Times New Roman"/>
                <w:b/>
              </w:rPr>
              <w:t>Gene</w:t>
            </w:r>
          </w:p>
        </w:tc>
        <w:tc>
          <w:tcPr>
            <w:tcW w:w="4678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E393C79" w14:textId="77777777" w:rsidR="003B397E" w:rsidRPr="00952FD4" w:rsidRDefault="003B397E" w:rsidP="003C7015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952FD4">
              <w:rPr>
                <w:rFonts w:ascii="Times New Roman" w:hAnsi="Times New Roman" w:cs="Times New Roman"/>
                <w:b/>
              </w:rPr>
              <w:t>Primer sequence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4D1B571" w14:textId="77777777" w:rsidR="003B397E" w:rsidRPr="00952FD4" w:rsidRDefault="003B397E" w:rsidP="003C7015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952FD4">
              <w:rPr>
                <w:rFonts w:ascii="Times New Roman" w:hAnsi="Times New Roman" w:cs="Times New Roman"/>
                <w:b/>
              </w:rPr>
              <w:t xml:space="preserve">Location 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C2A6E77" w14:textId="77777777" w:rsidR="003B397E" w:rsidRPr="00952FD4" w:rsidRDefault="003B397E" w:rsidP="003C7015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952FD4">
              <w:rPr>
                <w:rFonts w:ascii="Times New Roman" w:hAnsi="Times New Roman" w:cs="Times New Roman"/>
                <w:b/>
              </w:rPr>
              <w:t>Size (bp)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2DCB0D6" w14:textId="77777777" w:rsidR="003B397E" w:rsidRPr="00952FD4" w:rsidRDefault="003B397E" w:rsidP="003C7015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952FD4">
              <w:rPr>
                <w:rFonts w:ascii="Times New Roman" w:hAnsi="Times New Roman" w:cs="Times New Roman"/>
                <w:b/>
              </w:rPr>
              <w:t>Reference</w:t>
            </w:r>
          </w:p>
        </w:tc>
      </w:tr>
      <w:tr w:rsidR="003B397E" w:rsidRPr="00952FD4" w14:paraId="6065FC46" w14:textId="77777777" w:rsidTr="003C7015">
        <w:trPr>
          <w:trHeight w:val="565"/>
        </w:trPr>
        <w:tc>
          <w:tcPr>
            <w:tcW w:w="817" w:type="dxa"/>
            <w:tcBorders>
              <w:top w:val="single" w:sz="4" w:space="0" w:color="auto"/>
            </w:tcBorders>
            <w:hideMark/>
          </w:tcPr>
          <w:p w14:paraId="2E8D62D8" w14:textId="77777777" w:rsidR="003B397E" w:rsidRPr="00952FD4" w:rsidRDefault="003B397E" w:rsidP="003C7015">
            <w:pPr>
              <w:spacing w:line="360" w:lineRule="auto"/>
              <w:rPr>
                <w:rFonts w:ascii="Times New Roman" w:hAnsi="Times New Roman" w:cs="Times New Roman"/>
                <w:i/>
              </w:rPr>
            </w:pPr>
            <w:proofErr w:type="spellStart"/>
            <w:r w:rsidRPr="00952FD4">
              <w:rPr>
                <w:rFonts w:ascii="Times New Roman" w:hAnsi="Times New Roman" w:cs="Times New Roman"/>
                <w:i/>
              </w:rPr>
              <w:t>InvA</w:t>
            </w:r>
            <w:proofErr w:type="spellEnd"/>
            <w:r>
              <w:rPr>
                <w:rFonts w:ascii="Times New Roman" w:hAnsi="Times New Roman" w:cs="Times New Roman"/>
                <w:i/>
              </w:rPr>
              <w:t>*</w:t>
            </w:r>
          </w:p>
        </w:tc>
        <w:tc>
          <w:tcPr>
            <w:tcW w:w="4678" w:type="dxa"/>
            <w:tcBorders>
              <w:top w:val="single" w:sz="4" w:space="0" w:color="auto"/>
            </w:tcBorders>
            <w:hideMark/>
          </w:tcPr>
          <w:p w14:paraId="0115B4CA" w14:textId="77777777" w:rsidR="003B397E" w:rsidRPr="00952FD4" w:rsidRDefault="003B397E" w:rsidP="003C7015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 w:rsidRPr="00952FD4">
              <w:rPr>
                <w:rFonts w:ascii="Times New Roman" w:hAnsi="Times New Roman" w:cs="Times New Roman"/>
              </w:rPr>
              <w:t>5' GTGAAATTATCGCCACGTTCGGGCAA 3'</w:t>
            </w:r>
          </w:p>
          <w:p w14:paraId="38C56554" w14:textId="77777777" w:rsidR="003B397E" w:rsidRPr="00952FD4" w:rsidRDefault="003B397E" w:rsidP="003C7015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 w:rsidRPr="00952FD4">
              <w:rPr>
                <w:rFonts w:ascii="Times New Roman" w:hAnsi="Times New Roman" w:cs="Times New Roman"/>
              </w:rPr>
              <w:t>5' TCATCGCACCGTCAAAGGAACC 3'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07CD06FC" w14:textId="77777777" w:rsidR="003B397E" w:rsidRPr="00952FD4" w:rsidRDefault="003B397E" w:rsidP="003C7015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952FD4">
              <w:rPr>
                <w:rFonts w:ascii="Times New Roman" w:hAnsi="Times New Roman" w:cs="Times New Roman"/>
              </w:rPr>
              <w:t>SPI-1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5F91AAB7" w14:textId="77777777" w:rsidR="003B397E" w:rsidRPr="00952FD4" w:rsidRDefault="003B397E" w:rsidP="003C7015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952FD4">
              <w:rPr>
                <w:rFonts w:ascii="Times New Roman" w:hAnsi="Times New Roman" w:cs="Times New Roman"/>
              </w:rPr>
              <w:t>284pb</w:t>
            </w:r>
          </w:p>
        </w:tc>
        <w:tc>
          <w:tcPr>
            <w:tcW w:w="1560" w:type="dxa"/>
            <w:tcBorders>
              <w:top w:val="single" w:sz="4" w:space="0" w:color="auto"/>
            </w:tcBorders>
          </w:tcPr>
          <w:p w14:paraId="724F1F05" w14:textId="5EADB85E" w:rsidR="003B397E" w:rsidRPr="00680623" w:rsidRDefault="00BB0C88" w:rsidP="003C7015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e </w:t>
            </w:r>
            <w:r w:rsidR="003B397E" w:rsidRPr="00680623">
              <w:rPr>
                <w:rFonts w:ascii="Times New Roman" w:hAnsi="Times New Roman" w:cs="Times New Roman"/>
              </w:rPr>
              <w:t>Oliviera et al.</w:t>
            </w:r>
            <w:r w:rsidR="003B397E">
              <w:rPr>
                <w:rFonts w:ascii="Times New Roman" w:hAnsi="Times New Roman" w:cs="Times New Roman"/>
              </w:rPr>
              <w:t xml:space="preserve"> (</w:t>
            </w:r>
            <w:r w:rsidR="003B397E" w:rsidRPr="00680623">
              <w:rPr>
                <w:rFonts w:ascii="Times New Roman" w:hAnsi="Times New Roman" w:cs="Times New Roman"/>
              </w:rPr>
              <w:t>2002</w:t>
            </w:r>
            <w:r w:rsidR="003B397E">
              <w:rPr>
                <w:rFonts w:ascii="Times New Roman" w:hAnsi="Times New Roman" w:cs="Times New Roman"/>
              </w:rPr>
              <w:t>)</w:t>
            </w:r>
          </w:p>
        </w:tc>
      </w:tr>
      <w:tr w:rsidR="003B397E" w:rsidRPr="00952FD4" w14:paraId="279B3D2C" w14:textId="77777777" w:rsidTr="003C7015">
        <w:tc>
          <w:tcPr>
            <w:tcW w:w="817" w:type="dxa"/>
            <w:hideMark/>
          </w:tcPr>
          <w:p w14:paraId="438BF434" w14:textId="77777777" w:rsidR="003B397E" w:rsidRPr="00952FD4" w:rsidRDefault="003B397E" w:rsidP="003C7015">
            <w:pPr>
              <w:spacing w:line="360" w:lineRule="auto"/>
              <w:rPr>
                <w:rFonts w:ascii="Times New Roman" w:hAnsi="Times New Roman" w:cs="Times New Roman"/>
                <w:i/>
              </w:rPr>
            </w:pPr>
            <w:proofErr w:type="spellStart"/>
            <w:r w:rsidRPr="00952FD4">
              <w:rPr>
                <w:rFonts w:ascii="Times New Roman" w:hAnsi="Times New Roman" w:cs="Times New Roman"/>
                <w:i/>
              </w:rPr>
              <w:t>SpiC</w:t>
            </w:r>
            <w:proofErr w:type="spellEnd"/>
          </w:p>
        </w:tc>
        <w:tc>
          <w:tcPr>
            <w:tcW w:w="4678" w:type="dxa"/>
            <w:hideMark/>
          </w:tcPr>
          <w:p w14:paraId="6B244282" w14:textId="77777777" w:rsidR="003B397E" w:rsidRPr="00952FD4" w:rsidRDefault="003B397E" w:rsidP="003C7015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 w:rsidRPr="00952FD4">
              <w:rPr>
                <w:rFonts w:ascii="Times New Roman" w:hAnsi="Times New Roman" w:cs="Times New Roman"/>
              </w:rPr>
              <w:t>5' CCTGGATAATGACTATTGAT 3'</w:t>
            </w:r>
          </w:p>
          <w:p w14:paraId="69186A56" w14:textId="77777777" w:rsidR="003B397E" w:rsidRPr="00952FD4" w:rsidRDefault="003B397E" w:rsidP="003C7015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 w:rsidRPr="00952FD4">
              <w:rPr>
                <w:rFonts w:ascii="Times New Roman" w:hAnsi="Times New Roman" w:cs="Times New Roman"/>
              </w:rPr>
              <w:t>5' AGTTTATGGTGATTGCGTAT 3'</w:t>
            </w:r>
          </w:p>
        </w:tc>
        <w:tc>
          <w:tcPr>
            <w:tcW w:w="1417" w:type="dxa"/>
          </w:tcPr>
          <w:p w14:paraId="68B461D9" w14:textId="77777777" w:rsidR="003B397E" w:rsidRPr="00952FD4" w:rsidRDefault="003B397E" w:rsidP="003C7015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952FD4">
              <w:rPr>
                <w:rFonts w:ascii="Times New Roman" w:hAnsi="Times New Roman" w:cs="Times New Roman"/>
              </w:rPr>
              <w:t>SPI-2</w:t>
            </w:r>
          </w:p>
        </w:tc>
        <w:tc>
          <w:tcPr>
            <w:tcW w:w="1134" w:type="dxa"/>
            <w:hideMark/>
          </w:tcPr>
          <w:p w14:paraId="6B1A9E4B" w14:textId="77777777" w:rsidR="003B397E" w:rsidRPr="00952FD4" w:rsidRDefault="003B397E" w:rsidP="003C7015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952FD4">
              <w:rPr>
                <w:rFonts w:ascii="Times New Roman" w:hAnsi="Times New Roman" w:cs="Times New Roman"/>
              </w:rPr>
              <w:t>309pb</w:t>
            </w:r>
          </w:p>
        </w:tc>
        <w:tc>
          <w:tcPr>
            <w:tcW w:w="1560" w:type="dxa"/>
            <w:hideMark/>
          </w:tcPr>
          <w:p w14:paraId="773782A0" w14:textId="77777777" w:rsidR="003B397E" w:rsidRPr="00952FD4" w:rsidRDefault="003B397E" w:rsidP="003C7015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952FD4">
              <w:rPr>
                <w:rFonts w:ascii="Times New Roman" w:hAnsi="Times New Roman" w:cs="Times New Roman"/>
              </w:rPr>
              <w:t xml:space="preserve">Zishiri </w:t>
            </w:r>
            <w:r w:rsidRPr="00DD121F">
              <w:rPr>
                <w:rFonts w:ascii="Times New Roman" w:hAnsi="Times New Roman" w:cs="Times New Roman"/>
                <w:iCs/>
              </w:rPr>
              <w:t>et al.</w:t>
            </w:r>
            <w:r w:rsidRPr="00952FD4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(</w:t>
            </w:r>
            <w:r w:rsidRPr="00952FD4">
              <w:rPr>
                <w:rFonts w:ascii="Times New Roman" w:hAnsi="Times New Roman" w:cs="Times New Roman"/>
              </w:rPr>
              <w:t>2016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3B397E" w:rsidRPr="00952FD4" w14:paraId="311FD961" w14:textId="77777777" w:rsidTr="003C7015">
        <w:tc>
          <w:tcPr>
            <w:tcW w:w="817" w:type="dxa"/>
            <w:hideMark/>
          </w:tcPr>
          <w:p w14:paraId="09867D01" w14:textId="77777777" w:rsidR="003B397E" w:rsidRPr="00952FD4" w:rsidRDefault="003B397E" w:rsidP="003C7015">
            <w:pPr>
              <w:spacing w:line="360" w:lineRule="auto"/>
              <w:rPr>
                <w:rFonts w:ascii="Times New Roman" w:hAnsi="Times New Roman" w:cs="Times New Roman"/>
                <w:i/>
              </w:rPr>
            </w:pPr>
            <w:proofErr w:type="spellStart"/>
            <w:r w:rsidRPr="00952FD4">
              <w:rPr>
                <w:rFonts w:ascii="Times New Roman" w:hAnsi="Times New Roman" w:cs="Times New Roman"/>
                <w:i/>
              </w:rPr>
              <w:t>MgtB</w:t>
            </w:r>
            <w:proofErr w:type="spellEnd"/>
          </w:p>
        </w:tc>
        <w:tc>
          <w:tcPr>
            <w:tcW w:w="4678" w:type="dxa"/>
            <w:hideMark/>
          </w:tcPr>
          <w:p w14:paraId="077655CD" w14:textId="77777777" w:rsidR="003B397E" w:rsidRPr="00952FD4" w:rsidRDefault="003B397E" w:rsidP="003C7015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 w:rsidRPr="00952FD4">
              <w:rPr>
                <w:rFonts w:ascii="Times New Roman" w:hAnsi="Times New Roman" w:cs="Times New Roman"/>
              </w:rPr>
              <w:t>5' GGCAGGAGTTTCGCACTAAC 3'</w:t>
            </w:r>
          </w:p>
          <w:p w14:paraId="61C6430E" w14:textId="77777777" w:rsidR="003B397E" w:rsidRPr="00952FD4" w:rsidRDefault="003B397E" w:rsidP="003C7015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 w:rsidRPr="00952FD4">
              <w:rPr>
                <w:rFonts w:ascii="Times New Roman" w:hAnsi="Times New Roman" w:cs="Times New Roman"/>
              </w:rPr>
              <w:t>5' GCGTACCCACAATGGATTTC 3'</w:t>
            </w:r>
          </w:p>
        </w:tc>
        <w:tc>
          <w:tcPr>
            <w:tcW w:w="1417" w:type="dxa"/>
          </w:tcPr>
          <w:p w14:paraId="0E076906" w14:textId="77777777" w:rsidR="003B397E" w:rsidRPr="00952FD4" w:rsidRDefault="003B397E" w:rsidP="003C7015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952FD4">
              <w:rPr>
                <w:rFonts w:ascii="Times New Roman" w:hAnsi="Times New Roman" w:cs="Times New Roman"/>
              </w:rPr>
              <w:t>SPI-3</w:t>
            </w:r>
          </w:p>
        </w:tc>
        <w:tc>
          <w:tcPr>
            <w:tcW w:w="1134" w:type="dxa"/>
            <w:hideMark/>
          </w:tcPr>
          <w:p w14:paraId="4D54C519" w14:textId="77777777" w:rsidR="003B397E" w:rsidRPr="00952FD4" w:rsidRDefault="003B397E" w:rsidP="003C7015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952FD4">
              <w:rPr>
                <w:rFonts w:ascii="Times New Roman" w:hAnsi="Times New Roman" w:cs="Times New Roman"/>
              </w:rPr>
              <w:t>445bp</w:t>
            </w:r>
          </w:p>
        </w:tc>
        <w:tc>
          <w:tcPr>
            <w:tcW w:w="1560" w:type="dxa"/>
            <w:hideMark/>
          </w:tcPr>
          <w:p w14:paraId="481A3995" w14:textId="77777777" w:rsidR="003B397E" w:rsidRPr="00952FD4" w:rsidRDefault="003B397E" w:rsidP="003C7015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DD121F">
              <w:rPr>
                <w:rFonts w:ascii="Times New Roman" w:hAnsi="Times New Roman" w:cs="Times New Roman"/>
              </w:rPr>
              <w:t xml:space="preserve">Parvathi et al. </w:t>
            </w:r>
            <w:r>
              <w:rPr>
                <w:rFonts w:ascii="Times New Roman" w:hAnsi="Times New Roman" w:cs="Times New Roman"/>
              </w:rPr>
              <w:t>(</w:t>
            </w:r>
            <w:r w:rsidRPr="00952FD4">
              <w:rPr>
                <w:rFonts w:ascii="Times New Roman" w:hAnsi="Times New Roman" w:cs="Times New Roman"/>
              </w:rPr>
              <w:t>2011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3B397E" w:rsidRPr="00952FD4" w14:paraId="64C1DD97" w14:textId="77777777" w:rsidTr="003C7015">
        <w:tc>
          <w:tcPr>
            <w:tcW w:w="817" w:type="dxa"/>
            <w:hideMark/>
          </w:tcPr>
          <w:p w14:paraId="2DE32652" w14:textId="77777777" w:rsidR="003B397E" w:rsidRPr="00952FD4" w:rsidRDefault="003B397E" w:rsidP="003C7015">
            <w:pPr>
              <w:spacing w:line="360" w:lineRule="auto"/>
              <w:rPr>
                <w:rFonts w:ascii="Times New Roman" w:hAnsi="Times New Roman" w:cs="Times New Roman"/>
                <w:i/>
              </w:rPr>
            </w:pPr>
            <w:proofErr w:type="spellStart"/>
            <w:r w:rsidRPr="00952FD4">
              <w:rPr>
                <w:rFonts w:ascii="Times New Roman" w:hAnsi="Times New Roman" w:cs="Times New Roman"/>
                <w:i/>
              </w:rPr>
              <w:t>ShdA</w:t>
            </w:r>
            <w:proofErr w:type="spellEnd"/>
          </w:p>
        </w:tc>
        <w:tc>
          <w:tcPr>
            <w:tcW w:w="4678" w:type="dxa"/>
            <w:hideMark/>
          </w:tcPr>
          <w:p w14:paraId="7E41E796" w14:textId="77777777" w:rsidR="003B397E" w:rsidRPr="00952FD4" w:rsidRDefault="003B397E" w:rsidP="003C7015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 w:rsidRPr="00952FD4">
              <w:rPr>
                <w:rFonts w:ascii="Times New Roman" w:hAnsi="Times New Roman" w:cs="Times New Roman"/>
              </w:rPr>
              <w:t>5' CGTACCGGCAGAGGTAATGT 3'</w:t>
            </w:r>
          </w:p>
          <w:p w14:paraId="415E507D" w14:textId="77777777" w:rsidR="003B397E" w:rsidRPr="00952FD4" w:rsidRDefault="003B397E" w:rsidP="003C7015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 w:rsidRPr="00952FD4">
              <w:rPr>
                <w:rFonts w:ascii="Times New Roman" w:hAnsi="Times New Roman" w:cs="Times New Roman"/>
              </w:rPr>
              <w:t>5' CAACAAGGCAGTACGCTGAA 3'</w:t>
            </w:r>
          </w:p>
        </w:tc>
        <w:tc>
          <w:tcPr>
            <w:tcW w:w="1417" w:type="dxa"/>
          </w:tcPr>
          <w:p w14:paraId="5A42B3EF" w14:textId="77777777" w:rsidR="003B397E" w:rsidRPr="00952FD4" w:rsidRDefault="003B397E" w:rsidP="003C7015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952FD4">
              <w:rPr>
                <w:rFonts w:ascii="Times New Roman" w:hAnsi="Times New Roman" w:cs="Times New Roman"/>
              </w:rPr>
              <w:t>CS54</w:t>
            </w:r>
          </w:p>
        </w:tc>
        <w:tc>
          <w:tcPr>
            <w:tcW w:w="1134" w:type="dxa"/>
            <w:hideMark/>
          </w:tcPr>
          <w:p w14:paraId="4BFDC093" w14:textId="77777777" w:rsidR="003B397E" w:rsidRPr="00952FD4" w:rsidRDefault="003B397E" w:rsidP="003C7015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952FD4">
              <w:rPr>
                <w:rFonts w:ascii="Times New Roman" w:hAnsi="Times New Roman" w:cs="Times New Roman"/>
              </w:rPr>
              <w:t>291bp</w:t>
            </w:r>
          </w:p>
        </w:tc>
        <w:tc>
          <w:tcPr>
            <w:tcW w:w="1560" w:type="dxa"/>
            <w:hideMark/>
          </w:tcPr>
          <w:p w14:paraId="60D19EB1" w14:textId="77777777" w:rsidR="003B397E" w:rsidRPr="00DD121F" w:rsidRDefault="003B397E" w:rsidP="003C7015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DD121F">
              <w:rPr>
                <w:rFonts w:ascii="Times New Roman" w:hAnsi="Times New Roman" w:cs="Times New Roman"/>
              </w:rPr>
              <w:t>Parvathi et al.</w:t>
            </w:r>
            <w:r>
              <w:rPr>
                <w:rFonts w:ascii="Times New Roman" w:hAnsi="Times New Roman" w:cs="Times New Roman"/>
              </w:rPr>
              <w:t xml:space="preserve"> (</w:t>
            </w:r>
            <w:r w:rsidRPr="00DD121F">
              <w:rPr>
                <w:rFonts w:ascii="Times New Roman" w:hAnsi="Times New Roman" w:cs="Times New Roman"/>
              </w:rPr>
              <w:t>2011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3B397E" w:rsidRPr="00952FD4" w14:paraId="1366A608" w14:textId="77777777" w:rsidTr="003C7015">
        <w:tc>
          <w:tcPr>
            <w:tcW w:w="817" w:type="dxa"/>
            <w:hideMark/>
          </w:tcPr>
          <w:p w14:paraId="7C5EDC45" w14:textId="77777777" w:rsidR="003B397E" w:rsidRPr="00952FD4" w:rsidRDefault="003B397E" w:rsidP="003C7015">
            <w:pPr>
              <w:spacing w:line="360" w:lineRule="auto"/>
              <w:rPr>
                <w:rFonts w:ascii="Times New Roman" w:hAnsi="Times New Roman" w:cs="Times New Roman"/>
                <w:i/>
              </w:rPr>
            </w:pPr>
            <w:proofErr w:type="spellStart"/>
            <w:r w:rsidRPr="00952FD4">
              <w:rPr>
                <w:rFonts w:ascii="Times New Roman" w:hAnsi="Times New Roman" w:cs="Times New Roman"/>
                <w:i/>
              </w:rPr>
              <w:t>PefC</w:t>
            </w:r>
            <w:proofErr w:type="spellEnd"/>
          </w:p>
        </w:tc>
        <w:tc>
          <w:tcPr>
            <w:tcW w:w="4678" w:type="dxa"/>
            <w:hideMark/>
          </w:tcPr>
          <w:p w14:paraId="5E352AEA" w14:textId="77777777" w:rsidR="003B397E" w:rsidRPr="00952FD4" w:rsidRDefault="003B397E" w:rsidP="003C7015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 w:rsidRPr="00952FD4">
              <w:rPr>
                <w:rFonts w:ascii="Times New Roman" w:hAnsi="Times New Roman" w:cs="Times New Roman"/>
              </w:rPr>
              <w:t>5’GACAGTATTATGTCGACGTC 3'</w:t>
            </w:r>
          </w:p>
          <w:p w14:paraId="38BC49EB" w14:textId="77777777" w:rsidR="003B397E" w:rsidRPr="00952FD4" w:rsidRDefault="003B397E" w:rsidP="003C7015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 w:rsidRPr="00952FD4">
              <w:rPr>
                <w:rFonts w:ascii="Times New Roman" w:hAnsi="Times New Roman" w:cs="Times New Roman"/>
              </w:rPr>
              <w:t>5' CCCATCCAGAACATGCCGTT 3'</w:t>
            </w:r>
          </w:p>
        </w:tc>
        <w:tc>
          <w:tcPr>
            <w:tcW w:w="1417" w:type="dxa"/>
          </w:tcPr>
          <w:p w14:paraId="2A6CA054" w14:textId="77777777" w:rsidR="003B397E" w:rsidRPr="00952FD4" w:rsidRDefault="003B397E" w:rsidP="003C7015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952FD4">
              <w:rPr>
                <w:rFonts w:ascii="Times New Roman" w:hAnsi="Times New Roman" w:cs="Times New Roman"/>
              </w:rPr>
              <w:t>PEF/</w:t>
            </w:r>
            <w:proofErr w:type="spellStart"/>
            <w:r w:rsidRPr="00952FD4">
              <w:rPr>
                <w:rFonts w:ascii="Times New Roman" w:hAnsi="Times New Roman" w:cs="Times New Roman"/>
              </w:rPr>
              <w:t>fimbrial</w:t>
            </w:r>
            <w:proofErr w:type="spellEnd"/>
            <w:r w:rsidRPr="00952FD4">
              <w:rPr>
                <w:rFonts w:ascii="Times New Roman" w:hAnsi="Times New Roman" w:cs="Times New Roman"/>
              </w:rPr>
              <w:t>/cluster/</w:t>
            </w:r>
            <w:proofErr w:type="spellStart"/>
            <w:r w:rsidRPr="00952FD4">
              <w:rPr>
                <w:rFonts w:ascii="Times New Roman" w:hAnsi="Times New Roman" w:cs="Times New Roman"/>
              </w:rPr>
              <w:t>pSLT</w:t>
            </w:r>
            <w:proofErr w:type="spellEnd"/>
            <w:r w:rsidRPr="00952FD4">
              <w:rPr>
                <w:rFonts w:ascii="Times New Roman" w:hAnsi="Times New Roman" w:cs="Times New Roman"/>
              </w:rPr>
              <w:t xml:space="preserve"> plasmid</w:t>
            </w:r>
          </w:p>
        </w:tc>
        <w:tc>
          <w:tcPr>
            <w:tcW w:w="1134" w:type="dxa"/>
            <w:hideMark/>
          </w:tcPr>
          <w:p w14:paraId="244F75D5" w14:textId="77777777" w:rsidR="003B397E" w:rsidRPr="00952FD4" w:rsidRDefault="003B397E" w:rsidP="003C7015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952FD4">
              <w:rPr>
                <w:rFonts w:ascii="Times New Roman" w:hAnsi="Times New Roman" w:cs="Times New Roman"/>
              </w:rPr>
              <w:t>940bp</w:t>
            </w:r>
          </w:p>
        </w:tc>
        <w:tc>
          <w:tcPr>
            <w:tcW w:w="1560" w:type="dxa"/>
            <w:hideMark/>
          </w:tcPr>
          <w:p w14:paraId="17683284" w14:textId="77777777" w:rsidR="003B397E" w:rsidRPr="00DD121F" w:rsidRDefault="003B397E" w:rsidP="003C7015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DD121F">
              <w:rPr>
                <w:rFonts w:ascii="Times New Roman" w:hAnsi="Times New Roman" w:cs="Times New Roman"/>
              </w:rPr>
              <w:t>Haneda et al.</w:t>
            </w:r>
            <w:r>
              <w:rPr>
                <w:rFonts w:ascii="Times New Roman" w:hAnsi="Times New Roman" w:cs="Times New Roman"/>
              </w:rPr>
              <w:t xml:space="preserve"> (</w:t>
            </w:r>
            <w:r w:rsidRPr="00DD121F">
              <w:rPr>
                <w:rFonts w:ascii="Times New Roman" w:hAnsi="Times New Roman" w:cs="Times New Roman"/>
              </w:rPr>
              <w:t>2001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3B397E" w:rsidRPr="00952FD4" w14:paraId="4BE618D0" w14:textId="77777777" w:rsidTr="003C7015">
        <w:tc>
          <w:tcPr>
            <w:tcW w:w="817" w:type="dxa"/>
            <w:hideMark/>
          </w:tcPr>
          <w:p w14:paraId="63FC3D99" w14:textId="77777777" w:rsidR="003B397E" w:rsidRPr="00952FD4" w:rsidRDefault="003B397E" w:rsidP="003C7015">
            <w:pPr>
              <w:spacing w:line="360" w:lineRule="auto"/>
              <w:rPr>
                <w:rFonts w:ascii="Times New Roman" w:hAnsi="Times New Roman" w:cs="Times New Roman"/>
                <w:i/>
              </w:rPr>
            </w:pPr>
            <w:r w:rsidRPr="00952FD4">
              <w:rPr>
                <w:rFonts w:ascii="Times New Roman" w:hAnsi="Times New Roman" w:cs="Times New Roman"/>
                <w:i/>
              </w:rPr>
              <w:t>SopE</w:t>
            </w:r>
          </w:p>
        </w:tc>
        <w:tc>
          <w:tcPr>
            <w:tcW w:w="4678" w:type="dxa"/>
            <w:hideMark/>
          </w:tcPr>
          <w:p w14:paraId="5ED3F55D" w14:textId="77777777" w:rsidR="003B397E" w:rsidRPr="00952FD4" w:rsidRDefault="003B397E" w:rsidP="003C7015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 w:rsidRPr="00952FD4">
              <w:rPr>
                <w:rFonts w:ascii="Times New Roman" w:hAnsi="Times New Roman" w:cs="Times New Roman"/>
              </w:rPr>
              <w:t>5' ACACACTTTCACCGAGGAAGCG 3'</w:t>
            </w:r>
          </w:p>
          <w:p w14:paraId="0478E860" w14:textId="77777777" w:rsidR="003B397E" w:rsidRPr="00952FD4" w:rsidRDefault="003B397E" w:rsidP="003C7015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 w:rsidRPr="00952FD4">
              <w:rPr>
                <w:rFonts w:ascii="Times New Roman" w:hAnsi="Times New Roman" w:cs="Times New Roman"/>
              </w:rPr>
              <w:t>5' GGATGCCTTCTGATGTTGACTGG 3'</w:t>
            </w:r>
          </w:p>
        </w:tc>
        <w:tc>
          <w:tcPr>
            <w:tcW w:w="1417" w:type="dxa"/>
          </w:tcPr>
          <w:p w14:paraId="2D775A75" w14:textId="77777777" w:rsidR="003B397E" w:rsidRPr="00952FD4" w:rsidRDefault="003B397E" w:rsidP="003C7015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952FD4">
              <w:rPr>
                <w:rFonts w:ascii="Times New Roman" w:hAnsi="Times New Roman" w:cs="Times New Roman"/>
              </w:rPr>
              <w:t>SPI-1</w:t>
            </w:r>
          </w:p>
        </w:tc>
        <w:tc>
          <w:tcPr>
            <w:tcW w:w="1134" w:type="dxa"/>
            <w:hideMark/>
          </w:tcPr>
          <w:p w14:paraId="56D5FB17" w14:textId="77777777" w:rsidR="003B397E" w:rsidRPr="00952FD4" w:rsidRDefault="003B397E" w:rsidP="003C7015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952FD4">
              <w:rPr>
                <w:rFonts w:ascii="Times New Roman" w:hAnsi="Times New Roman" w:cs="Times New Roman"/>
              </w:rPr>
              <w:t>398bp</w:t>
            </w:r>
          </w:p>
        </w:tc>
        <w:tc>
          <w:tcPr>
            <w:tcW w:w="1560" w:type="dxa"/>
            <w:hideMark/>
          </w:tcPr>
          <w:p w14:paraId="6A0E9139" w14:textId="77777777" w:rsidR="003B397E" w:rsidRPr="00DD121F" w:rsidRDefault="003B397E" w:rsidP="003C7015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DD121F">
              <w:rPr>
                <w:rFonts w:ascii="Times New Roman" w:hAnsi="Times New Roman" w:cs="Times New Roman"/>
              </w:rPr>
              <w:t>Borges et al.</w:t>
            </w:r>
            <w:r>
              <w:rPr>
                <w:rFonts w:ascii="Times New Roman" w:hAnsi="Times New Roman" w:cs="Times New Roman"/>
              </w:rPr>
              <w:t xml:space="preserve"> (</w:t>
            </w:r>
            <w:r w:rsidRPr="00DD121F">
              <w:rPr>
                <w:rFonts w:ascii="Times New Roman" w:hAnsi="Times New Roman" w:cs="Times New Roman"/>
              </w:rPr>
              <w:t>2013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3B397E" w:rsidRPr="00952FD4" w14:paraId="362A5795" w14:textId="77777777" w:rsidTr="003C7015">
        <w:tc>
          <w:tcPr>
            <w:tcW w:w="817" w:type="dxa"/>
            <w:hideMark/>
          </w:tcPr>
          <w:p w14:paraId="5552CCFC" w14:textId="77777777" w:rsidR="003B397E" w:rsidRPr="00952FD4" w:rsidRDefault="003B397E" w:rsidP="003C7015">
            <w:pPr>
              <w:spacing w:line="360" w:lineRule="auto"/>
              <w:rPr>
                <w:rFonts w:ascii="Times New Roman" w:hAnsi="Times New Roman" w:cs="Times New Roman"/>
                <w:i/>
              </w:rPr>
            </w:pPr>
            <w:proofErr w:type="spellStart"/>
            <w:r w:rsidRPr="00952FD4">
              <w:rPr>
                <w:rFonts w:ascii="Times New Roman" w:hAnsi="Times New Roman" w:cs="Times New Roman"/>
                <w:i/>
              </w:rPr>
              <w:t>SpvC</w:t>
            </w:r>
            <w:proofErr w:type="spellEnd"/>
          </w:p>
        </w:tc>
        <w:tc>
          <w:tcPr>
            <w:tcW w:w="4678" w:type="dxa"/>
            <w:hideMark/>
          </w:tcPr>
          <w:p w14:paraId="648ECF30" w14:textId="77777777" w:rsidR="003B397E" w:rsidRPr="00952FD4" w:rsidRDefault="003B397E" w:rsidP="003C7015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952FD4">
              <w:rPr>
                <w:rFonts w:ascii="Times New Roman" w:hAnsi="Times New Roman" w:cs="Times New Roman"/>
              </w:rPr>
              <w:t>5' CGGAAATACCATCTACAAATA 3'</w:t>
            </w:r>
          </w:p>
          <w:p w14:paraId="55AF5700" w14:textId="77777777" w:rsidR="003B397E" w:rsidRPr="00952FD4" w:rsidRDefault="003B397E" w:rsidP="003C7015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952FD4">
              <w:rPr>
                <w:rFonts w:ascii="Times New Roman" w:hAnsi="Times New Roman" w:cs="Times New Roman"/>
              </w:rPr>
              <w:t>5' CCCAAACCCATACTTACTCTG 3'</w:t>
            </w:r>
          </w:p>
        </w:tc>
        <w:tc>
          <w:tcPr>
            <w:tcW w:w="1417" w:type="dxa"/>
          </w:tcPr>
          <w:p w14:paraId="42A990CA" w14:textId="77777777" w:rsidR="003B397E" w:rsidRPr="00952FD4" w:rsidRDefault="003B397E" w:rsidP="003C7015">
            <w:pPr>
              <w:spacing w:line="360" w:lineRule="auto"/>
              <w:rPr>
                <w:rFonts w:ascii="Times New Roman" w:hAnsi="Times New Roman" w:cs="Times New Roman"/>
              </w:rPr>
            </w:pPr>
            <w:proofErr w:type="spellStart"/>
            <w:r w:rsidRPr="00952FD4">
              <w:rPr>
                <w:rFonts w:ascii="Times New Roman" w:hAnsi="Times New Roman" w:cs="Times New Roman"/>
              </w:rPr>
              <w:t>pSLT</w:t>
            </w:r>
            <w:proofErr w:type="spellEnd"/>
          </w:p>
        </w:tc>
        <w:tc>
          <w:tcPr>
            <w:tcW w:w="1134" w:type="dxa"/>
            <w:hideMark/>
          </w:tcPr>
          <w:p w14:paraId="7E245D89" w14:textId="77777777" w:rsidR="003B397E" w:rsidRPr="00952FD4" w:rsidRDefault="003B397E" w:rsidP="003C7015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952FD4">
              <w:rPr>
                <w:rFonts w:ascii="Times New Roman" w:hAnsi="Times New Roman" w:cs="Times New Roman"/>
              </w:rPr>
              <w:t>669bp</w:t>
            </w:r>
          </w:p>
        </w:tc>
        <w:tc>
          <w:tcPr>
            <w:tcW w:w="1560" w:type="dxa"/>
            <w:hideMark/>
          </w:tcPr>
          <w:p w14:paraId="54254DE6" w14:textId="77777777" w:rsidR="003B397E" w:rsidRPr="00DD121F" w:rsidRDefault="003B397E" w:rsidP="003C7015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DD121F">
              <w:rPr>
                <w:rFonts w:ascii="Times New Roman" w:hAnsi="Times New Roman" w:cs="Times New Roman"/>
              </w:rPr>
              <w:t>Borges et al.</w:t>
            </w:r>
            <w:r>
              <w:rPr>
                <w:rFonts w:ascii="Times New Roman" w:hAnsi="Times New Roman" w:cs="Times New Roman"/>
              </w:rPr>
              <w:t xml:space="preserve"> (</w:t>
            </w:r>
            <w:r w:rsidRPr="00DD121F">
              <w:rPr>
                <w:rFonts w:ascii="Times New Roman" w:hAnsi="Times New Roman" w:cs="Times New Roman"/>
              </w:rPr>
              <w:t>2013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3B397E" w:rsidRPr="00952FD4" w14:paraId="52A45528" w14:textId="77777777" w:rsidTr="003C7015">
        <w:tc>
          <w:tcPr>
            <w:tcW w:w="817" w:type="dxa"/>
            <w:hideMark/>
          </w:tcPr>
          <w:p w14:paraId="116EBF9B" w14:textId="77777777" w:rsidR="003B397E" w:rsidRPr="00952FD4" w:rsidRDefault="003B397E" w:rsidP="003C7015">
            <w:pPr>
              <w:spacing w:line="360" w:lineRule="auto"/>
              <w:rPr>
                <w:rFonts w:ascii="Times New Roman" w:hAnsi="Times New Roman" w:cs="Times New Roman"/>
                <w:i/>
              </w:rPr>
            </w:pPr>
            <w:proofErr w:type="spellStart"/>
            <w:r w:rsidRPr="00952FD4">
              <w:rPr>
                <w:rFonts w:ascii="Times New Roman" w:hAnsi="Times New Roman" w:cs="Times New Roman"/>
                <w:i/>
              </w:rPr>
              <w:t>PipA</w:t>
            </w:r>
            <w:proofErr w:type="spellEnd"/>
          </w:p>
        </w:tc>
        <w:tc>
          <w:tcPr>
            <w:tcW w:w="4678" w:type="dxa"/>
            <w:hideMark/>
          </w:tcPr>
          <w:p w14:paraId="60B953EE" w14:textId="77777777" w:rsidR="003B397E" w:rsidRPr="00952FD4" w:rsidRDefault="003B397E" w:rsidP="003C7015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 w:rsidRPr="00952FD4">
              <w:rPr>
                <w:rFonts w:ascii="Times New Roman" w:hAnsi="Times New Roman" w:cs="Times New Roman"/>
              </w:rPr>
              <w:t>5' CTCATGACAGCCTTGCCATA 3'</w:t>
            </w:r>
          </w:p>
          <w:p w14:paraId="40D5BB43" w14:textId="77777777" w:rsidR="003B397E" w:rsidRPr="00952FD4" w:rsidRDefault="003B397E" w:rsidP="003C7015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 w:rsidRPr="00952FD4">
              <w:rPr>
                <w:rFonts w:ascii="Times New Roman" w:hAnsi="Times New Roman" w:cs="Times New Roman"/>
              </w:rPr>
              <w:t>5' TCCTGAGCCACGGTAGTTTC 3'</w:t>
            </w:r>
          </w:p>
        </w:tc>
        <w:tc>
          <w:tcPr>
            <w:tcW w:w="1417" w:type="dxa"/>
          </w:tcPr>
          <w:p w14:paraId="627DBF19" w14:textId="77777777" w:rsidR="003B397E" w:rsidRPr="00952FD4" w:rsidRDefault="003B397E" w:rsidP="003C7015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952FD4">
              <w:rPr>
                <w:rFonts w:ascii="Times New Roman" w:hAnsi="Times New Roman" w:cs="Times New Roman"/>
              </w:rPr>
              <w:t>SPI-5</w:t>
            </w:r>
          </w:p>
        </w:tc>
        <w:tc>
          <w:tcPr>
            <w:tcW w:w="1134" w:type="dxa"/>
            <w:hideMark/>
          </w:tcPr>
          <w:p w14:paraId="0D19000C" w14:textId="77777777" w:rsidR="003B397E" w:rsidRPr="00952FD4" w:rsidRDefault="003B397E" w:rsidP="003C7015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952FD4">
              <w:rPr>
                <w:rFonts w:ascii="Times New Roman" w:hAnsi="Times New Roman" w:cs="Times New Roman"/>
              </w:rPr>
              <w:t>283bp</w:t>
            </w:r>
          </w:p>
        </w:tc>
        <w:tc>
          <w:tcPr>
            <w:tcW w:w="1560" w:type="dxa"/>
            <w:hideMark/>
          </w:tcPr>
          <w:p w14:paraId="1323774C" w14:textId="77777777" w:rsidR="003B397E" w:rsidRPr="00DD121F" w:rsidRDefault="003B397E" w:rsidP="003C7015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DD121F">
              <w:rPr>
                <w:rFonts w:ascii="Times New Roman" w:hAnsi="Times New Roman" w:cs="Times New Roman"/>
              </w:rPr>
              <w:t>Parvathi et al.</w:t>
            </w:r>
            <w:r>
              <w:rPr>
                <w:rFonts w:ascii="Times New Roman" w:hAnsi="Times New Roman" w:cs="Times New Roman"/>
              </w:rPr>
              <w:t xml:space="preserve"> (</w:t>
            </w:r>
            <w:r w:rsidRPr="00DD121F">
              <w:rPr>
                <w:rFonts w:ascii="Times New Roman" w:hAnsi="Times New Roman" w:cs="Times New Roman"/>
              </w:rPr>
              <w:t>2011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3B397E" w:rsidRPr="00952FD4" w14:paraId="6D42650E" w14:textId="77777777" w:rsidTr="003C7015">
        <w:tc>
          <w:tcPr>
            <w:tcW w:w="817" w:type="dxa"/>
            <w:hideMark/>
          </w:tcPr>
          <w:p w14:paraId="0563C25E" w14:textId="77777777" w:rsidR="003B397E" w:rsidRPr="00952FD4" w:rsidRDefault="003B397E" w:rsidP="003C7015">
            <w:pPr>
              <w:spacing w:line="360" w:lineRule="auto"/>
              <w:rPr>
                <w:rFonts w:ascii="Times New Roman" w:hAnsi="Times New Roman" w:cs="Times New Roman"/>
                <w:i/>
              </w:rPr>
            </w:pPr>
            <w:proofErr w:type="spellStart"/>
            <w:r w:rsidRPr="00952FD4">
              <w:rPr>
                <w:rFonts w:ascii="Times New Roman" w:hAnsi="Times New Roman" w:cs="Times New Roman"/>
                <w:i/>
              </w:rPr>
              <w:t>FliC</w:t>
            </w:r>
            <w:proofErr w:type="spellEnd"/>
          </w:p>
        </w:tc>
        <w:tc>
          <w:tcPr>
            <w:tcW w:w="4678" w:type="dxa"/>
            <w:hideMark/>
          </w:tcPr>
          <w:p w14:paraId="5F2433AA" w14:textId="77777777" w:rsidR="003B397E" w:rsidRPr="00952FD4" w:rsidRDefault="003B397E" w:rsidP="003C7015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 w:rsidRPr="00952FD4">
              <w:rPr>
                <w:rFonts w:ascii="Times New Roman" w:hAnsi="Times New Roman" w:cs="Times New Roman"/>
              </w:rPr>
              <w:t>5' GGATACGCTGAATGTGCAACA-3'</w:t>
            </w:r>
          </w:p>
          <w:p w14:paraId="0ADEDE59" w14:textId="77777777" w:rsidR="003B397E" w:rsidRPr="00952FD4" w:rsidRDefault="003B397E" w:rsidP="003C7015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 w:rsidRPr="00952FD4">
              <w:rPr>
                <w:rFonts w:ascii="Times New Roman" w:hAnsi="Times New Roman" w:cs="Times New Roman"/>
              </w:rPr>
              <w:t>5' GAGTCACCTCACCGTTCGTCTTA 3'</w:t>
            </w:r>
          </w:p>
        </w:tc>
        <w:tc>
          <w:tcPr>
            <w:tcW w:w="1417" w:type="dxa"/>
          </w:tcPr>
          <w:p w14:paraId="2304AACA" w14:textId="77777777" w:rsidR="003B397E" w:rsidRPr="00952FD4" w:rsidRDefault="003B397E" w:rsidP="003C7015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952FD4">
              <w:rPr>
                <w:rFonts w:ascii="Times New Roman" w:hAnsi="Times New Roman" w:cs="Times New Roman"/>
              </w:rPr>
              <w:t>Flagellin</w:t>
            </w:r>
          </w:p>
        </w:tc>
        <w:tc>
          <w:tcPr>
            <w:tcW w:w="1134" w:type="dxa"/>
            <w:hideMark/>
          </w:tcPr>
          <w:p w14:paraId="0518D28A" w14:textId="77777777" w:rsidR="003B397E" w:rsidRPr="00952FD4" w:rsidRDefault="003B397E" w:rsidP="003C7015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952FD4">
              <w:rPr>
                <w:rFonts w:ascii="Times New Roman" w:hAnsi="Times New Roman" w:cs="Times New Roman"/>
              </w:rPr>
              <w:t>290bp</w:t>
            </w:r>
          </w:p>
        </w:tc>
        <w:tc>
          <w:tcPr>
            <w:tcW w:w="1560" w:type="dxa"/>
            <w:hideMark/>
          </w:tcPr>
          <w:p w14:paraId="2451B2BB" w14:textId="77777777" w:rsidR="003B397E" w:rsidRPr="00DD121F" w:rsidRDefault="003B397E" w:rsidP="003C7015">
            <w:pPr>
              <w:spacing w:line="360" w:lineRule="auto"/>
              <w:rPr>
                <w:rFonts w:ascii="Times New Roman" w:hAnsi="Times New Roman" w:cs="Times New Roman"/>
              </w:rPr>
            </w:pPr>
            <w:proofErr w:type="spellStart"/>
            <w:r w:rsidRPr="00DD121F">
              <w:rPr>
                <w:rFonts w:ascii="Times New Roman" w:hAnsi="Times New Roman" w:cs="Times New Roman"/>
              </w:rPr>
              <w:t>Uchiya</w:t>
            </w:r>
            <w:proofErr w:type="spellEnd"/>
            <w:r w:rsidRPr="00DD121F">
              <w:rPr>
                <w:rFonts w:ascii="Times New Roman" w:hAnsi="Times New Roman" w:cs="Times New Roman"/>
              </w:rPr>
              <w:t xml:space="preserve"> et al.</w:t>
            </w:r>
            <w:r>
              <w:rPr>
                <w:rFonts w:ascii="Times New Roman" w:hAnsi="Times New Roman" w:cs="Times New Roman"/>
              </w:rPr>
              <w:t xml:space="preserve"> (</w:t>
            </w:r>
            <w:r w:rsidRPr="00DD121F">
              <w:rPr>
                <w:rFonts w:ascii="Times New Roman" w:hAnsi="Times New Roman" w:cs="Times New Roman"/>
              </w:rPr>
              <w:t>2008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3B397E" w:rsidRPr="00952FD4" w14:paraId="342F0238" w14:textId="77777777" w:rsidTr="003C7015">
        <w:tc>
          <w:tcPr>
            <w:tcW w:w="817" w:type="dxa"/>
            <w:hideMark/>
          </w:tcPr>
          <w:p w14:paraId="272BC1F9" w14:textId="77777777" w:rsidR="003B397E" w:rsidRPr="00952FD4" w:rsidRDefault="003B397E" w:rsidP="003C7015">
            <w:pPr>
              <w:spacing w:line="360" w:lineRule="auto"/>
              <w:rPr>
                <w:rFonts w:ascii="Times New Roman" w:hAnsi="Times New Roman" w:cs="Times New Roman"/>
                <w:i/>
              </w:rPr>
            </w:pPr>
            <w:r w:rsidRPr="00952FD4">
              <w:rPr>
                <w:rFonts w:ascii="Times New Roman" w:hAnsi="Times New Roman" w:cs="Times New Roman"/>
                <w:i/>
              </w:rPr>
              <w:t>spi4d</w:t>
            </w:r>
          </w:p>
        </w:tc>
        <w:tc>
          <w:tcPr>
            <w:tcW w:w="4678" w:type="dxa"/>
            <w:hideMark/>
          </w:tcPr>
          <w:p w14:paraId="54BD38E9" w14:textId="77777777" w:rsidR="003B397E" w:rsidRPr="00952FD4" w:rsidRDefault="003B397E" w:rsidP="003C7015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 w:rsidRPr="00952FD4">
              <w:rPr>
                <w:rFonts w:ascii="Times New Roman" w:hAnsi="Times New Roman" w:cs="Times New Roman"/>
              </w:rPr>
              <w:t>5' GTTCATGGTCAGGGCGTTAT 3'</w:t>
            </w:r>
          </w:p>
          <w:p w14:paraId="7A3D191C" w14:textId="77777777" w:rsidR="003B397E" w:rsidRPr="00952FD4" w:rsidRDefault="003B397E" w:rsidP="003C7015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 w:rsidRPr="00952FD4">
              <w:rPr>
                <w:rFonts w:ascii="Times New Roman" w:hAnsi="Times New Roman" w:cs="Times New Roman"/>
              </w:rPr>
              <w:t>5' CTTAAAGAACGGGTGCCATC 3'</w:t>
            </w:r>
          </w:p>
        </w:tc>
        <w:tc>
          <w:tcPr>
            <w:tcW w:w="1417" w:type="dxa"/>
          </w:tcPr>
          <w:p w14:paraId="14F9388B" w14:textId="77777777" w:rsidR="003B397E" w:rsidRPr="00952FD4" w:rsidRDefault="003B397E" w:rsidP="003C7015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952FD4">
              <w:rPr>
                <w:rFonts w:ascii="Times New Roman" w:hAnsi="Times New Roman" w:cs="Times New Roman"/>
              </w:rPr>
              <w:t>SPI-4</w:t>
            </w:r>
          </w:p>
        </w:tc>
        <w:tc>
          <w:tcPr>
            <w:tcW w:w="1134" w:type="dxa"/>
            <w:hideMark/>
          </w:tcPr>
          <w:p w14:paraId="37FAD93B" w14:textId="77777777" w:rsidR="003B397E" w:rsidRPr="00952FD4" w:rsidRDefault="003B397E" w:rsidP="003C7015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952FD4">
              <w:rPr>
                <w:rFonts w:ascii="Times New Roman" w:hAnsi="Times New Roman" w:cs="Times New Roman"/>
              </w:rPr>
              <w:t>275bp</w:t>
            </w:r>
          </w:p>
        </w:tc>
        <w:tc>
          <w:tcPr>
            <w:tcW w:w="1560" w:type="dxa"/>
            <w:hideMark/>
          </w:tcPr>
          <w:p w14:paraId="2D6C70C5" w14:textId="77777777" w:rsidR="003B397E" w:rsidRPr="00DD121F" w:rsidRDefault="003B397E" w:rsidP="003C7015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DD121F">
              <w:rPr>
                <w:rFonts w:ascii="Times New Roman" w:hAnsi="Times New Roman" w:cs="Times New Roman"/>
              </w:rPr>
              <w:t xml:space="preserve">Parvathi et al. </w:t>
            </w:r>
            <w:r>
              <w:rPr>
                <w:rFonts w:ascii="Times New Roman" w:hAnsi="Times New Roman" w:cs="Times New Roman"/>
              </w:rPr>
              <w:t>(</w:t>
            </w:r>
            <w:r w:rsidRPr="00DD121F">
              <w:rPr>
                <w:rFonts w:ascii="Times New Roman" w:hAnsi="Times New Roman" w:cs="Times New Roman"/>
              </w:rPr>
              <w:t>2011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3B397E" w:rsidRPr="00952FD4" w14:paraId="570FF03B" w14:textId="77777777" w:rsidTr="003C7015">
        <w:tc>
          <w:tcPr>
            <w:tcW w:w="817" w:type="dxa"/>
            <w:hideMark/>
          </w:tcPr>
          <w:p w14:paraId="0A74F138" w14:textId="77777777" w:rsidR="003B397E" w:rsidRPr="00952FD4" w:rsidRDefault="003B397E" w:rsidP="003C7015">
            <w:pPr>
              <w:spacing w:line="360" w:lineRule="auto"/>
              <w:rPr>
                <w:rFonts w:ascii="Times New Roman" w:hAnsi="Times New Roman" w:cs="Times New Roman"/>
                <w:i/>
              </w:rPr>
            </w:pPr>
            <w:proofErr w:type="spellStart"/>
            <w:r w:rsidRPr="00952FD4">
              <w:rPr>
                <w:rFonts w:ascii="Times New Roman" w:hAnsi="Times New Roman" w:cs="Times New Roman"/>
                <w:i/>
              </w:rPr>
              <w:t>PagN</w:t>
            </w:r>
            <w:proofErr w:type="spellEnd"/>
          </w:p>
        </w:tc>
        <w:tc>
          <w:tcPr>
            <w:tcW w:w="4678" w:type="dxa"/>
            <w:hideMark/>
          </w:tcPr>
          <w:p w14:paraId="4356A0C6" w14:textId="77777777" w:rsidR="003B397E" w:rsidRPr="00952FD4" w:rsidRDefault="003B397E" w:rsidP="003C7015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 w:rsidRPr="00952FD4">
              <w:rPr>
                <w:rFonts w:ascii="Times New Roman" w:hAnsi="Times New Roman" w:cs="Times New Roman"/>
              </w:rPr>
              <w:t>5' TTGGATGCAGCTTTTGTGTC 3'</w:t>
            </w:r>
          </w:p>
          <w:p w14:paraId="6D62A4F1" w14:textId="77777777" w:rsidR="003B397E" w:rsidRPr="00952FD4" w:rsidRDefault="003B397E" w:rsidP="003C7015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 w:rsidRPr="00952FD4">
              <w:rPr>
                <w:rFonts w:ascii="Times New Roman" w:hAnsi="Times New Roman" w:cs="Times New Roman"/>
              </w:rPr>
              <w:t>5' AAGGCGGGCAGGATATTACT 3'</w:t>
            </w:r>
          </w:p>
        </w:tc>
        <w:tc>
          <w:tcPr>
            <w:tcW w:w="1417" w:type="dxa"/>
          </w:tcPr>
          <w:p w14:paraId="7C5EA9A8" w14:textId="77777777" w:rsidR="003B397E" w:rsidRPr="00952FD4" w:rsidRDefault="003B397E" w:rsidP="003C7015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952FD4">
              <w:rPr>
                <w:rFonts w:ascii="Times New Roman" w:hAnsi="Times New Roman" w:cs="Times New Roman"/>
              </w:rPr>
              <w:t>SPI-6</w:t>
            </w:r>
          </w:p>
        </w:tc>
        <w:tc>
          <w:tcPr>
            <w:tcW w:w="1134" w:type="dxa"/>
            <w:hideMark/>
          </w:tcPr>
          <w:p w14:paraId="569F98D4" w14:textId="77777777" w:rsidR="003B397E" w:rsidRPr="00952FD4" w:rsidRDefault="003B397E" w:rsidP="003C7015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952FD4">
              <w:rPr>
                <w:rFonts w:ascii="Times New Roman" w:hAnsi="Times New Roman" w:cs="Times New Roman"/>
              </w:rPr>
              <w:t>390bp</w:t>
            </w:r>
          </w:p>
        </w:tc>
        <w:tc>
          <w:tcPr>
            <w:tcW w:w="1560" w:type="dxa"/>
            <w:hideMark/>
          </w:tcPr>
          <w:p w14:paraId="43B6CE2A" w14:textId="77777777" w:rsidR="003B397E" w:rsidRPr="00DD121F" w:rsidRDefault="003B397E" w:rsidP="003C7015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DD121F">
              <w:rPr>
                <w:rFonts w:ascii="Times New Roman" w:hAnsi="Times New Roman" w:cs="Times New Roman"/>
              </w:rPr>
              <w:t>Parvathi et al.</w:t>
            </w:r>
            <w:r>
              <w:rPr>
                <w:rFonts w:ascii="Times New Roman" w:hAnsi="Times New Roman" w:cs="Times New Roman"/>
              </w:rPr>
              <w:t xml:space="preserve"> (</w:t>
            </w:r>
            <w:r w:rsidRPr="00DD121F">
              <w:rPr>
                <w:rFonts w:ascii="Times New Roman" w:hAnsi="Times New Roman" w:cs="Times New Roman"/>
              </w:rPr>
              <w:t>2011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3B397E" w:rsidRPr="00952FD4" w14:paraId="765B8B9B" w14:textId="77777777" w:rsidTr="003C7015">
        <w:tc>
          <w:tcPr>
            <w:tcW w:w="817" w:type="dxa"/>
            <w:tcBorders>
              <w:bottom w:val="single" w:sz="4" w:space="0" w:color="auto"/>
            </w:tcBorders>
            <w:hideMark/>
          </w:tcPr>
          <w:p w14:paraId="197FF282" w14:textId="77777777" w:rsidR="003B397E" w:rsidRPr="00952FD4" w:rsidRDefault="003B397E" w:rsidP="003C7015">
            <w:pPr>
              <w:spacing w:line="360" w:lineRule="auto"/>
              <w:rPr>
                <w:rFonts w:ascii="Times New Roman" w:hAnsi="Times New Roman" w:cs="Times New Roman"/>
                <w:i/>
              </w:rPr>
            </w:pPr>
            <w:proofErr w:type="spellStart"/>
            <w:r w:rsidRPr="00952FD4">
              <w:rPr>
                <w:rFonts w:ascii="Times New Roman" w:hAnsi="Times New Roman" w:cs="Times New Roman"/>
                <w:i/>
              </w:rPr>
              <w:t>SefC</w:t>
            </w:r>
            <w:proofErr w:type="spellEnd"/>
          </w:p>
        </w:tc>
        <w:tc>
          <w:tcPr>
            <w:tcW w:w="4678" w:type="dxa"/>
            <w:tcBorders>
              <w:bottom w:val="single" w:sz="4" w:space="0" w:color="auto"/>
            </w:tcBorders>
            <w:hideMark/>
          </w:tcPr>
          <w:p w14:paraId="5C872E5B" w14:textId="77777777" w:rsidR="003B397E" w:rsidRPr="00952FD4" w:rsidRDefault="003B397E" w:rsidP="003C7015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 w:rsidRPr="00952FD4">
              <w:rPr>
                <w:rFonts w:ascii="Times New Roman" w:hAnsi="Times New Roman" w:cs="Times New Roman"/>
              </w:rPr>
              <w:t>5' GCGAAAACCAATGCGACTGTAG 3'</w:t>
            </w:r>
          </w:p>
          <w:p w14:paraId="490A3DB0" w14:textId="77777777" w:rsidR="003B397E" w:rsidRPr="00952FD4" w:rsidRDefault="003B397E" w:rsidP="003C7015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952FD4">
              <w:rPr>
                <w:rFonts w:ascii="Times New Roman" w:hAnsi="Times New Roman" w:cs="Times New Roman"/>
              </w:rPr>
              <w:t>5' CCCACCAGAAACATTCATCCC 3’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28ED609B" w14:textId="77777777" w:rsidR="003B397E" w:rsidRPr="00952FD4" w:rsidRDefault="003B397E" w:rsidP="003C7015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952FD4">
              <w:rPr>
                <w:rFonts w:ascii="Times New Roman" w:hAnsi="Times New Roman" w:cs="Times New Roman"/>
              </w:rPr>
              <w:t>SEF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hideMark/>
          </w:tcPr>
          <w:p w14:paraId="359FE1B7" w14:textId="77777777" w:rsidR="003B397E" w:rsidRPr="00952FD4" w:rsidRDefault="003B397E" w:rsidP="003C7015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952FD4">
              <w:rPr>
                <w:rFonts w:ascii="Times New Roman" w:hAnsi="Times New Roman" w:cs="Times New Roman"/>
              </w:rPr>
              <w:t>1103bp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hideMark/>
          </w:tcPr>
          <w:p w14:paraId="51A3074A" w14:textId="77777777" w:rsidR="003B397E" w:rsidRPr="00DD121F" w:rsidRDefault="003B397E" w:rsidP="003C7015">
            <w:pPr>
              <w:spacing w:line="360" w:lineRule="auto"/>
              <w:rPr>
                <w:rFonts w:ascii="Times New Roman" w:hAnsi="Times New Roman" w:cs="Times New Roman"/>
              </w:rPr>
            </w:pPr>
            <w:proofErr w:type="spellStart"/>
            <w:r w:rsidRPr="00DD121F">
              <w:rPr>
                <w:rFonts w:ascii="Times New Roman" w:hAnsi="Times New Roman" w:cs="Times New Roman"/>
              </w:rPr>
              <w:t>Bäumier</w:t>
            </w:r>
            <w:proofErr w:type="spellEnd"/>
            <w:r w:rsidRPr="00DD121F">
              <w:rPr>
                <w:rFonts w:ascii="Times New Roman" w:hAnsi="Times New Roman" w:cs="Times New Roman"/>
              </w:rPr>
              <w:t xml:space="preserve"> et al.</w:t>
            </w:r>
            <w:r>
              <w:rPr>
                <w:rFonts w:ascii="Times New Roman" w:hAnsi="Times New Roman" w:cs="Times New Roman"/>
              </w:rPr>
              <w:t xml:space="preserve"> (</w:t>
            </w:r>
            <w:r w:rsidRPr="00DD121F">
              <w:rPr>
                <w:rFonts w:ascii="Times New Roman" w:hAnsi="Times New Roman" w:cs="Times New Roman"/>
              </w:rPr>
              <w:t>1997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</w:tbl>
    <w:p w14:paraId="31079E77" w14:textId="77777777" w:rsidR="003B397E" w:rsidRDefault="003B397E" w:rsidP="003B397E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2B7351">
        <w:rPr>
          <w:rFonts w:ascii="Times New Roman" w:hAnsi="Times New Roman" w:cs="Times New Roman"/>
          <w:sz w:val="24"/>
          <w:szCs w:val="24"/>
        </w:rPr>
        <w:t>*</w:t>
      </w:r>
      <w:proofErr w:type="spellStart"/>
      <w:r w:rsidRPr="00874512">
        <w:rPr>
          <w:rFonts w:ascii="Times New Roman" w:hAnsi="Times New Roman" w:cs="Times New Roman"/>
          <w:i/>
          <w:iCs/>
          <w:sz w:val="24"/>
          <w:szCs w:val="24"/>
        </w:rPr>
        <w:t>InvA</w:t>
      </w:r>
      <w:proofErr w:type="spellEnd"/>
      <w:r w:rsidRPr="002B7351">
        <w:rPr>
          <w:rFonts w:ascii="Times New Roman" w:hAnsi="Times New Roman" w:cs="Times New Roman"/>
          <w:sz w:val="24"/>
          <w:szCs w:val="24"/>
        </w:rPr>
        <w:t xml:space="preserve"> gene used only to confirm phenotypically identified isolates of </w:t>
      </w:r>
      <w:r w:rsidRPr="002B7351">
        <w:rPr>
          <w:rFonts w:ascii="Times New Roman" w:hAnsi="Times New Roman" w:cs="Times New Roman"/>
          <w:i/>
          <w:iCs/>
          <w:sz w:val="24"/>
          <w:szCs w:val="24"/>
        </w:rPr>
        <w:t xml:space="preserve">Salmonella </w:t>
      </w:r>
    </w:p>
    <w:p w14:paraId="50C8BB5B" w14:textId="77777777" w:rsidR="005100C0" w:rsidRPr="005E0CF7" w:rsidRDefault="005100C0" w:rsidP="005100C0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bookmarkEnd w:id="0"/>
    <w:p w14:paraId="39323356" w14:textId="77777777" w:rsidR="0074317B" w:rsidRDefault="0074317B" w:rsidP="005100C0">
      <w:pPr>
        <w:rPr>
          <w:rFonts w:ascii="Times New Roman" w:hAnsi="Times New Roman" w:cs="Times New Roman"/>
          <w:sz w:val="24"/>
          <w:szCs w:val="24"/>
        </w:rPr>
      </w:pPr>
    </w:p>
    <w:p w14:paraId="7CEC19C8" w14:textId="77777777" w:rsidR="008039C6" w:rsidRDefault="008039C6" w:rsidP="005100C0">
      <w:pPr>
        <w:rPr>
          <w:rFonts w:ascii="Times New Roman" w:hAnsi="Times New Roman" w:cs="Times New Roman"/>
          <w:sz w:val="24"/>
          <w:szCs w:val="24"/>
        </w:rPr>
      </w:pPr>
    </w:p>
    <w:p w14:paraId="1A944929" w14:textId="77777777" w:rsidR="008039C6" w:rsidRDefault="008039C6" w:rsidP="005100C0">
      <w:pPr>
        <w:rPr>
          <w:rFonts w:ascii="Times New Roman" w:hAnsi="Times New Roman" w:cs="Times New Roman"/>
          <w:sz w:val="24"/>
          <w:szCs w:val="24"/>
        </w:rPr>
      </w:pPr>
    </w:p>
    <w:p w14:paraId="4DE6A08F" w14:textId="77777777" w:rsidR="000F39C7" w:rsidRPr="002B7351" w:rsidRDefault="000F39C7" w:rsidP="005100C0">
      <w:pPr>
        <w:rPr>
          <w:rFonts w:ascii="Times New Roman" w:hAnsi="Times New Roman" w:cs="Times New Roman"/>
          <w:sz w:val="24"/>
          <w:szCs w:val="24"/>
        </w:rPr>
      </w:pPr>
    </w:p>
    <w:p w14:paraId="731A36D8" w14:textId="77777777" w:rsidR="00CF64B5" w:rsidRPr="006B7C15" w:rsidRDefault="00CF64B5" w:rsidP="00CF64B5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6B7C15">
        <w:rPr>
          <w:rFonts w:ascii="Times New Roman" w:hAnsi="Times New Roman" w:cs="Times New Roman"/>
          <w:b/>
          <w:bCs/>
          <w:sz w:val="20"/>
          <w:szCs w:val="20"/>
        </w:rPr>
        <w:lastRenderedPageBreak/>
        <w:t xml:space="preserve">TABLE </w:t>
      </w:r>
      <w:r>
        <w:rPr>
          <w:rFonts w:ascii="Times New Roman" w:hAnsi="Times New Roman" w:cs="Times New Roman"/>
          <w:b/>
          <w:bCs/>
          <w:sz w:val="20"/>
          <w:szCs w:val="20"/>
        </w:rPr>
        <w:t>S2</w:t>
      </w:r>
      <w:r w:rsidRPr="006B7C15">
        <w:rPr>
          <w:rFonts w:ascii="Times New Roman" w:hAnsi="Times New Roman" w:cs="Times New Roman"/>
          <w:b/>
          <w:bCs/>
          <w:sz w:val="20"/>
          <w:szCs w:val="20"/>
        </w:rPr>
        <w:t xml:space="preserve">.  Primer sequences and PCR conditions antimicrobial resistance genes used for in the </w:t>
      </w:r>
      <w:proofErr w:type="gramStart"/>
      <w:r w:rsidRPr="006B7C15">
        <w:rPr>
          <w:rFonts w:ascii="Times New Roman" w:hAnsi="Times New Roman" w:cs="Times New Roman"/>
          <w:b/>
          <w:bCs/>
          <w:sz w:val="20"/>
          <w:szCs w:val="20"/>
        </w:rPr>
        <w:t>study</w:t>
      </w:r>
      <w:proofErr w:type="gramEnd"/>
    </w:p>
    <w:tbl>
      <w:tblPr>
        <w:tblStyle w:val="TableGrid"/>
        <w:tblW w:w="0" w:type="auto"/>
        <w:tblInd w:w="5" w:type="dxa"/>
        <w:tblLayout w:type="fixed"/>
        <w:tblLook w:val="04A0" w:firstRow="1" w:lastRow="0" w:firstColumn="1" w:lastColumn="0" w:noHBand="0" w:noVBand="1"/>
      </w:tblPr>
      <w:tblGrid>
        <w:gridCol w:w="1345"/>
        <w:gridCol w:w="900"/>
        <w:gridCol w:w="3420"/>
        <w:gridCol w:w="990"/>
        <w:gridCol w:w="1260"/>
        <w:gridCol w:w="1106"/>
      </w:tblGrid>
      <w:tr w:rsidR="00CF64B5" w:rsidRPr="006B7C15" w14:paraId="3FA0FA81" w14:textId="77777777" w:rsidTr="003C7015">
        <w:tc>
          <w:tcPr>
            <w:tcW w:w="1345" w:type="dxa"/>
            <w:tcBorders>
              <w:left w:val="nil"/>
            </w:tcBorders>
          </w:tcPr>
          <w:p w14:paraId="4FB6E046" w14:textId="77777777" w:rsidR="00CF64B5" w:rsidRPr="006B7C15" w:rsidRDefault="00CF64B5" w:rsidP="003C701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CR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ssay</w:t>
            </w:r>
          </w:p>
        </w:tc>
        <w:tc>
          <w:tcPr>
            <w:tcW w:w="900" w:type="dxa"/>
            <w:tcBorders>
              <w:left w:val="nil"/>
            </w:tcBorders>
          </w:tcPr>
          <w:p w14:paraId="35C6B52C" w14:textId="77777777" w:rsidR="00CF64B5" w:rsidRPr="006B7C15" w:rsidRDefault="00CF64B5" w:rsidP="003C701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arget gene</w:t>
            </w:r>
          </w:p>
        </w:tc>
        <w:tc>
          <w:tcPr>
            <w:tcW w:w="3420" w:type="dxa"/>
          </w:tcPr>
          <w:p w14:paraId="2321275D" w14:textId="77777777" w:rsidR="00CF64B5" w:rsidRPr="006B7C15" w:rsidRDefault="00CF64B5" w:rsidP="003C701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quence (5’-3’)</w:t>
            </w:r>
          </w:p>
        </w:tc>
        <w:tc>
          <w:tcPr>
            <w:tcW w:w="990" w:type="dxa"/>
          </w:tcPr>
          <w:p w14:paraId="49EFCE1C" w14:textId="77777777" w:rsidR="00CF64B5" w:rsidRPr="006B7C15" w:rsidRDefault="00CF64B5" w:rsidP="003C701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roduct sizes(bp)</w:t>
            </w:r>
          </w:p>
        </w:tc>
        <w:tc>
          <w:tcPr>
            <w:tcW w:w="1260" w:type="dxa"/>
          </w:tcPr>
          <w:p w14:paraId="0FC2F246" w14:textId="77777777" w:rsidR="00CF64B5" w:rsidRPr="006B7C15" w:rsidRDefault="00CF64B5" w:rsidP="003C701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nnealing Temp (°C)</w:t>
            </w:r>
          </w:p>
        </w:tc>
        <w:tc>
          <w:tcPr>
            <w:tcW w:w="1106" w:type="dxa"/>
            <w:tcBorders>
              <w:right w:val="nil"/>
            </w:tcBorders>
          </w:tcPr>
          <w:p w14:paraId="44D522B3" w14:textId="77777777" w:rsidR="00CF64B5" w:rsidRPr="006B7C15" w:rsidRDefault="00CF64B5" w:rsidP="003C701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ference</w:t>
            </w:r>
          </w:p>
        </w:tc>
      </w:tr>
      <w:tr w:rsidR="00CF64B5" w:rsidRPr="006B7C15" w14:paraId="61694966" w14:textId="77777777" w:rsidTr="003C7015">
        <w:trPr>
          <w:trHeight w:val="272"/>
        </w:trPr>
        <w:tc>
          <w:tcPr>
            <w:tcW w:w="1345" w:type="dxa"/>
            <w:vMerge w:val="restart"/>
            <w:tcBorders>
              <w:left w:val="nil"/>
            </w:tcBorders>
          </w:tcPr>
          <w:p w14:paraId="1DB6F9A9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25DE">
              <w:rPr>
                <w:rFonts w:ascii="Times New Roman" w:hAnsi="Times New Roman" w:cs="Times New Roman"/>
                <w:sz w:val="18"/>
                <w:szCs w:val="18"/>
              </w:rPr>
              <w:t>Tetracyclin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(n=2)</w:t>
            </w:r>
          </w:p>
        </w:tc>
        <w:tc>
          <w:tcPr>
            <w:tcW w:w="900" w:type="dxa"/>
            <w:tcBorders>
              <w:left w:val="nil"/>
            </w:tcBorders>
          </w:tcPr>
          <w:p w14:paraId="0F949739" w14:textId="77777777" w:rsidR="00CF64B5" w:rsidRPr="006B7C15" w:rsidRDefault="00CF64B5" w:rsidP="003C7015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6B7C15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etA</w:t>
            </w:r>
            <w:proofErr w:type="spellEnd"/>
          </w:p>
        </w:tc>
        <w:tc>
          <w:tcPr>
            <w:tcW w:w="3420" w:type="dxa"/>
          </w:tcPr>
          <w:p w14:paraId="527A1C7B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sz w:val="20"/>
                <w:szCs w:val="20"/>
              </w:rPr>
              <w:t xml:space="preserve">GGC GGT CTT </w:t>
            </w:r>
            <w:proofErr w:type="spellStart"/>
            <w:r w:rsidRPr="006B7C15">
              <w:rPr>
                <w:rFonts w:ascii="Times New Roman" w:hAnsi="Times New Roman" w:cs="Times New Roman"/>
                <w:sz w:val="20"/>
                <w:szCs w:val="20"/>
              </w:rPr>
              <w:t>CTT</w:t>
            </w:r>
            <w:proofErr w:type="spellEnd"/>
            <w:r w:rsidRPr="006B7C15">
              <w:rPr>
                <w:rFonts w:ascii="Times New Roman" w:hAnsi="Times New Roman" w:cs="Times New Roman"/>
                <w:sz w:val="20"/>
                <w:szCs w:val="20"/>
              </w:rPr>
              <w:t xml:space="preserve"> CAT </w:t>
            </w:r>
            <w:proofErr w:type="spellStart"/>
            <w:r w:rsidRPr="006B7C15">
              <w:rPr>
                <w:rFonts w:ascii="Times New Roman" w:hAnsi="Times New Roman" w:cs="Times New Roman"/>
                <w:sz w:val="20"/>
                <w:szCs w:val="20"/>
              </w:rPr>
              <w:t>CAT</w:t>
            </w:r>
            <w:proofErr w:type="spellEnd"/>
            <w:r w:rsidRPr="006B7C1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B7C15">
              <w:rPr>
                <w:rFonts w:ascii="Times New Roman" w:hAnsi="Times New Roman" w:cs="Times New Roman"/>
                <w:sz w:val="20"/>
                <w:szCs w:val="20"/>
              </w:rPr>
              <w:t>CAT</w:t>
            </w:r>
            <w:proofErr w:type="spellEnd"/>
            <w:r w:rsidRPr="006B7C15">
              <w:rPr>
                <w:rFonts w:ascii="Times New Roman" w:hAnsi="Times New Roman" w:cs="Times New Roman"/>
                <w:sz w:val="20"/>
                <w:szCs w:val="20"/>
              </w:rPr>
              <w:t xml:space="preserve"> GC</w:t>
            </w:r>
          </w:p>
          <w:p w14:paraId="31A36C0F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sz w:val="20"/>
                <w:szCs w:val="20"/>
              </w:rPr>
              <w:t>CGG CAG GCA GAG CAA GTA GA</w:t>
            </w:r>
          </w:p>
        </w:tc>
        <w:tc>
          <w:tcPr>
            <w:tcW w:w="990" w:type="dxa"/>
          </w:tcPr>
          <w:p w14:paraId="657538F7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sz w:val="20"/>
                <w:szCs w:val="20"/>
              </w:rPr>
              <w:t>502</w:t>
            </w:r>
          </w:p>
        </w:tc>
        <w:tc>
          <w:tcPr>
            <w:tcW w:w="1260" w:type="dxa"/>
            <w:vMerge w:val="restart"/>
          </w:tcPr>
          <w:p w14:paraId="5D173A70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sz w:val="20"/>
                <w:szCs w:val="20"/>
              </w:rPr>
              <w:t xml:space="preserve">      59</w:t>
            </w:r>
          </w:p>
        </w:tc>
        <w:tc>
          <w:tcPr>
            <w:tcW w:w="1106" w:type="dxa"/>
            <w:vMerge w:val="restart"/>
            <w:tcBorders>
              <w:right w:val="nil"/>
            </w:tcBorders>
          </w:tcPr>
          <w:p w14:paraId="5F29CB4E" w14:textId="3C53A24E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oswami et al., 2008; Lanz et al., 2003</w:t>
            </w:r>
          </w:p>
        </w:tc>
      </w:tr>
      <w:tr w:rsidR="00CF64B5" w:rsidRPr="006B7C15" w14:paraId="3A541386" w14:textId="77777777" w:rsidTr="003C7015">
        <w:trPr>
          <w:trHeight w:val="231"/>
        </w:trPr>
        <w:tc>
          <w:tcPr>
            <w:tcW w:w="1345" w:type="dxa"/>
            <w:vMerge/>
            <w:tcBorders>
              <w:left w:val="nil"/>
            </w:tcBorders>
          </w:tcPr>
          <w:p w14:paraId="1F31B4A2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nil"/>
            </w:tcBorders>
          </w:tcPr>
          <w:p w14:paraId="50EB77E1" w14:textId="77777777" w:rsidR="00CF64B5" w:rsidRPr="006B7C15" w:rsidRDefault="00CF64B5" w:rsidP="003C7015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6B7C15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etB</w:t>
            </w:r>
            <w:proofErr w:type="spellEnd"/>
          </w:p>
        </w:tc>
        <w:tc>
          <w:tcPr>
            <w:tcW w:w="3420" w:type="dxa"/>
          </w:tcPr>
          <w:p w14:paraId="7462C216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sz w:val="20"/>
                <w:szCs w:val="20"/>
              </w:rPr>
              <w:t xml:space="preserve">CGC CCA GTG CTG TTG </w:t>
            </w:r>
            <w:proofErr w:type="spellStart"/>
            <w:r w:rsidRPr="006B7C15">
              <w:rPr>
                <w:rFonts w:ascii="Times New Roman" w:hAnsi="Times New Roman" w:cs="Times New Roman"/>
                <w:sz w:val="20"/>
                <w:szCs w:val="20"/>
              </w:rPr>
              <w:t>TTG</w:t>
            </w:r>
            <w:proofErr w:type="spellEnd"/>
            <w:r w:rsidRPr="006B7C15">
              <w:rPr>
                <w:rFonts w:ascii="Times New Roman" w:hAnsi="Times New Roman" w:cs="Times New Roman"/>
                <w:sz w:val="20"/>
                <w:szCs w:val="20"/>
              </w:rPr>
              <w:t xml:space="preserve"> TC</w:t>
            </w:r>
          </w:p>
          <w:p w14:paraId="0BBCAD8C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sz w:val="20"/>
                <w:szCs w:val="20"/>
              </w:rPr>
              <w:t xml:space="preserve">CGC GTT GAG AAG </w:t>
            </w:r>
            <w:proofErr w:type="spellStart"/>
            <w:r w:rsidRPr="006B7C15">
              <w:rPr>
                <w:rFonts w:ascii="Times New Roman" w:hAnsi="Times New Roman" w:cs="Times New Roman"/>
                <w:sz w:val="20"/>
                <w:szCs w:val="20"/>
              </w:rPr>
              <w:t>AAG</w:t>
            </w:r>
            <w:proofErr w:type="spellEnd"/>
            <w:r w:rsidRPr="006B7C15">
              <w:rPr>
                <w:rFonts w:ascii="Times New Roman" w:hAnsi="Times New Roman" w:cs="Times New Roman"/>
                <w:sz w:val="20"/>
                <w:szCs w:val="20"/>
              </w:rPr>
              <w:t xml:space="preserve"> CTG AGG TG</w:t>
            </w:r>
          </w:p>
        </w:tc>
        <w:tc>
          <w:tcPr>
            <w:tcW w:w="990" w:type="dxa"/>
          </w:tcPr>
          <w:p w14:paraId="605A8888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sz w:val="20"/>
                <w:szCs w:val="20"/>
              </w:rPr>
              <w:t>173</w:t>
            </w:r>
          </w:p>
        </w:tc>
        <w:tc>
          <w:tcPr>
            <w:tcW w:w="1260" w:type="dxa"/>
            <w:vMerge/>
          </w:tcPr>
          <w:p w14:paraId="0C34BDD9" w14:textId="77777777" w:rsidR="00CF64B5" w:rsidRPr="006B7C15" w:rsidRDefault="00CF64B5" w:rsidP="003C70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6" w:type="dxa"/>
            <w:vMerge/>
            <w:tcBorders>
              <w:right w:val="nil"/>
            </w:tcBorders>
          </w:tcPr>
          <w:p w14:paraId="5E63EBA5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F64B5" w:rsidRPr="006B7C15" w14:paraId="27CB79DC" w14:textId="77777777" w:rsidTr="003C7015">
        <w:trPr>
          <w:trHeight w:val="218"/>
        </w:trPr>
        <w:tc>
          <w:tcPr>
            <w:tcW w:w="1345" w:type="dxa"/>
            <w:vMerge w:val="restart"/>
            <w:tcBorders>
              <w:left w:val="nil"/>
            </w:tcBorders>
          </w:tcPr>
          <w:p w14:paraId="467DDBD0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rimethoprim (n=3)</w:t>
            </w:r>
          </w:p>
        </w:tc>
        <w:tc>
          <w:tcPr>
            <w:tcW w:w="900" w:type="dxa"/>
            <w:tcBorders>
              <w:left w:val="nil"/>
            </w:tcBorders>
          </w:tcPr>
          <w:p w14:paraId="6566961F" w14:textId="77777777" w:rsidR="00CF64B5" w:rsidRPr="006B7C15" w:rsidRDefault="00CF64B5" w:rsidP="003C7015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6B7C15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Dfrl</w:t>
            </w:r>
            <w:proofErr w:type="spellEnd"/>
          </w:p>
        </w:tc>
        <w:tc>
          <w:tcPr>
            <w:tcW w:w="3420" w:type="dxa"/>
          </w:tcPr>
          <w:p w14:paraId="2B9A221E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sz w:val="20"/>
                <w:szCs w:val="20"/>
              </w:rPr>
              <w:t>CGG TCG TAA CAC GTT CAA GT</w:t>
            </w:r>
          </w:p>
          <w:p w14:paraId="531BA03B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sz w:val="20"/>
                <w:szCs w:val="20"/>
              </w:rPr>
              <w:t>CTG GGG ATT TCA GGA AAG TA</w:t>
            </w:r>
          </w:p>
        </w:tc>
        <w:tc>
          <w:tcPr>
            <w:tcW w:w="990" w:type="dxa"/>
          </w:tcPr>
          <w:p w14:paraId="65DECE46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sz w:val="20"/>
                <w:szCs w:val="20"/>
              </w:rPr>
              <w:t>220</w:t>
            </w:r>
          </w:p>
        </w:tc>
        <w:tc>
          <w:tcPr>
            <w:tcW w:w="1260" w:type="dxa"/>
            <w:vMerge w:val="restart"/>
          </w:tcPr>
          <w:p w14:paraId="2F9C4147" w14:textId="77777777" w:rsidR="00CF64B5" w:rsidRPr="006B7C15" w:rsidRDefault="00CF64B5" w:rsidP="003C70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sz w:val="20"/>
                <w:szCs w:val="20"/>
              </w:rPr>
              <w:t>55.3</w:t>
            </w:r>
          </w:p>
        </w:tc>
        <w:tc>
          <w:tcPr>
            <w:tcW w:w="1106" w:type="dxa"/>
            <w:vMerge w:val="restart"/>
            <w:tcBorders>
              <w:right w:val="nil"/>
            </w:tcBorders>
          </w:tcPr>
          <w:p w14:paraId="1880FF36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hen et al., 2004)</w:t>
            </w:r>
          </w:p>
        </w:tc>
      </w:tr>
      <w:tr w:rsidR="00CF64B5" w:rsidRPr="006B7C15" w14:paraId="31066DF9" w14:textId="77777777" w:rsidTr="003C7015">
        <w:trPr>
          <w:trHeight w:val="271"/>
        </w:trPr>
        <w:tc>
          <w:tcPr>
            <w:tcW w:w="1345" w:type="dxa"/>
            <w:vMerge/>
            <w:tcBorders>
              <w:left w:val="nil"/>
            </w:tcBorders>
          </w:tcPr>
          <w:p w14:paraId="440EAC16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nil"/>
            </w:tcBorders>
          </w:tcPr>
          <w:p w14:paraId="01ECA68E" w14:textId="77777777" w:rsidR="00CF64B5" w:rsidRPr="006B7C15" w:rsidRDefault="00CF64B5" w:rsidP="003C7015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6B7C15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DfrXII</w:t>
            </w:r>
            <w:proofErr w:type="spellEnd"/>
          </w:p>
        </w:tc>
        <w:tc>
          <w:tcPr>
            <w:tcW w:w="3420" w:type="dxa"/>
          </w:tcPr>
          <w:p w14:paraId="6EBE51E7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sz w:val="20"/>
                <w:szCs w:val="20"/>
              </w:rPr>
              <w:t>AAA TTC CGG GTG AGC AGA AG</w:t>
            </w:r>
          </w:p>
          <w:p w14:paraId="1658ED3B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sz w:val="20"/>
                <w:szCs w:val="20"/>
              </w:rPr>
              <w:t>CCC GTT GAC GGA ATG GTT AG</w:t>
            </w:r>
          </w:p>
        </w:tc>
        <w:tc>
          <w:tcPr>
            <w:tcW w:w="990" w:type="dxa"/>
          </w:tcPr>
          <w:p w14:paraId="6C91A09C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sz w:val="20"/>
                <w:szCs w:val="20"/>
              </w:rPr>
              <w:t>429</w:t>
            </w:r>
          </w:p>
        </w:tc>
        <w:tc>
          <w:tcPr>
            <w:tcW w:w="1260" w:type="dxa"/>
            <w:vMerge/>
          </w:tcPr>
          <w:p w14:paraId="29CB7902" w14:textId="77777777" w:rsidR="00CF64B5" w:rsidRPr="006B7C15" w:rsidRDefault="00CF64B5" w:rsidP="003C70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6" w:type="dxa"/>
            <w:vMerge/>
            <w:tcBorders>
              <w:right w:val="nil"/>
            </w:tcBorders>
          </w:tcPr>
          <w:p w14:paraId="7DEE10C6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F64B5" w:rsidRPr="006B7C15" w14:paraId="21D80F62" w14:textId="77777777" w:rsidTr="003C7015">
        <w:trPr>
          <w:trHeight w:val="224"/>
        </w:trPr>
        <w:tc>
          <w:tcPr>
            <w:tcW w:w="1345" w:type="dxa"/>
            <w:vMerge/>
            <w:tcBorders>
              <w:left w:val="nil"/>
            </w:tcBorders>
          </w:tcPr>
          <w:p w14:paraId="5EB5AE9D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nil"/>
            </w:tcBorders>
          </w:tcPr>
          <w:p w14:paraId="7AF8AFF9" w14:textId="77777777" w:rsidR="00CF64B5" w:rsidRPr="006B7C15" w:rsidRDefault="00CF64B5" w:rsidP="003C7015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6B7C15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DfrXIII</w:t>
            </w:r>
            <w:proofErr w:type="spellEnd"/>
          </w:p>
        </w:tc>
        <w:tc>
          <w:tcPr>
            <w:tcW w:w="3420" w:type="dxa"/>
          </w:tcPr>
          <w:p w14:paraId="3183D5B9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sz w:val="20"/>
                <w:szCs w:val="20"/>
              </w:rPr>
              <w:t>GCA GTC GCC CTA AAA CAA AG</w:t>
            </w:r>
          </w:p>
          <w:p w14:paraId="29AAF433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sz w:val="20"/>
                <w:szCs w:val="20"/>
              </w:rPr>
              <w:t>GAT ACG TGT GAC AGC GTT GA</w:t>
            </w:r>
          </w:p>
        </w:tc>
        <w:tc>
          <w:tcPr>
            <w:tcW w:w="990" w:type="dxa"/>
          </w:tcPr>
          <w:p w14:paraId="1E6701C6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sz w:val="20"/>
                <w:szCs w:val="20"/>
              </w:rPr>
              <w:t>294</w:t>
            </w:r>
          </w:p>
        </w:tc>
        <w:tc>
          <w:tcPr>
            <w:tcW w:w="1260" w:type="dxa"/>
            <w:vMerge/>
          </w:tcPr>
          <w:p w14:paraId="70BBDA13" w14:textId="77777777" w:rsidR="00CF64B5" w:rsidRPr="006B7C15" w:rsidRDefault="00CF64B5" w:rsidP="003C70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6" w:type="dxa"/>
            <w:vMerge/>
            <w:tcBorders>
              <w:right w:val="nil"/>
            </w:tcBorders>
          </w:tcPr>
          <w:p w14:paraId="71AA003D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F64B5" w:rsidRPr="006B7C15" w14:paraId="71B1D28F" w14:textId="77777777" w:rsidTr="003C7015">
        <w:trPr>
          <w:trHeight w:val="231"/>
        </w:trPr>
        <w:tc>
          <w:tcPr>
            <w:tcW w:w="1345" w:type="dxa"/>
            <w:vMerge w:val="restart"/>
            <w:tcBorders>
              <w:left w:val="nil"/>
            </w:tcBorders>
          </w:tcPr>
          <w:p w14:paraId="78D2F9BD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25DE">
              <w:rPr>
                <w:rFonts w:ascii="Times New Roman" w:hAnsi="Times New Roman" w:cs="Times New Roman"/>
                <w:sz w:val="18"/>
                <w:szCs w:val="18"/>
              </w:rPr>
              <w:t>Sulphonamide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(n=3)</w:t>
            </w:r>
          </w:p>
        </w:tc>
        <w:tc>
          <w:tcPr>
            <w:tcW w:w="900" w:type="dxa"/>
            <w:tcBorders>
              <w:left w:val="nil"/>
            </w:tcBorders>
          </w:tcPr>
          <w:p w14:paraId="50C3D161" w14:textId="77777777" w:rsidR="00CF64B5" w:rsidRPr="006B7C15" w:rsidRDefault="00CF64B5" w:rsidP="003C7015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ul1</w:t>
            </w:r>
          </w:p>
        </w:tc>
        <w:tc>
          <w:tcPr>
            <w:tcW w:w="3420" w:type="dxa"/>
          </w:tcPr>
          <w:p w14:paraId="03444AB0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sz w:val="20"/>
                <w:szCs w:val="20"/>
              </w:rPr>
              <w:t>CGG CGT GGG CTA CCT GAA CG</w:t>
            </w:r>
          </w:p>
          <w:p w14:paraId="6DF1EA3F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sz w:val="20"/>
                <w:szCs w:val="20"/>
              </w:rPr>
              <w:t>GCC GAT CGC GTG AAG TTC CCG</w:t>
            </w:r>
          </w:p>
        </w:tc>
        <w:tc>
          <w:tcPr>
            <w:tcW w:w="990" w:type="dxa"/>
          </w:tcPr>
          <w:p w14:paraId="74B46873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sz w:val="20"/>
                <w:szCs w:val="20"/>
              </w:rPr>
              <w:t>433</w:t>
            </w:r>
          </w:p>
        </w:tc>
        <w:tc>
          <w:tcPr>
            <w:tcW w:w="1260" w:type="dxa"/>
            <w:vMerge w:val="restart"/>
          </w:tcPr>
          <w:p w14:paraId="4817F465" w14:textId="77777777" w:rsidR="00CF64B5" w:rsidRPr="006B7C15" w:rsidRDefault="00CF64B5" w:rsidP="003C70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sz w:val="20"/>
                <w:szCs w:val="20"/>
              </w:rPr>
              <w:t>63</w:t>
            </w:r>
          </w:p>
        </w:tc>
        <w:tc>
          <w:tcPr>
            <w:tcW w:w="1106" w:type="dxa"/>
            <w:vMerge w:val="restart"/>
            <w:tcBorders>
              <w:right w:val="nil"/>
            </w:tcBorders>
          </w:tcPr>
          <w:p w14:paraId="5A07A0D4" w14:textId="7CAF6686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ernn et al., 2002; Kozak et al., 2009)</w:t>
            </w:r>
          </w:p>
        </w:tc>
      </w:tr>
      <w:tr w:rsidR="00CF64B5" w:rsidRPr="006B7C15" w14:paraId="49846923" w14:textId="77777777" w:rsidTr="003C7015">
        <w:trPr>
          <w:trHeight w:val="258"/>
        </w:trPr>
        <w:tc>
          <w:tcPr>
            <w:tcW w:w="1345" w:type="dxa"/>
            <w:vMerge/>
            <w:tcBorders>
              <w:left w:val="nil"/>
            </w:tcBorders>
          </w:tcPr>
          <w:p w14:paraId="4DE7A738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nil"/>
            </w:tcBorders>
          </w:tcPr>
          <w:p w14:paraId="4B06DF24" w14:textId="77777777" w:rsidR="00CF64B5" w:rsidRPr="006B7C15" w:rsidRDefault="00CF64B5" w:rsidP="003C7015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ul2</w:t>
            </w:r>
          </w:p>
        </w:tc>
        <w:tc>
          <w:tcPr>
            <w:tcW w:w="3420" w:type="dxa"/>
          </w:tcPr>
          <w:p w14:paraId="61AB5313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sz w:val="20"/>
                <w:szCs w:val="20"/>
              </w:rPr>
              <w:t>GCG CTC AAG GCA GAT GGC ATT</w:t>
            </w:r>
          </w:p>
          <w:p w14:paraId="049EE86E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sz w:val="20"/>
                <w:szCs w:val="20"/>
              </w:rPr>
              <w:t>GCG TTT GAT ACC GGC ACC CGT</w:t>
            </w:r>
          </w:p>
        </w:tc>
        <w:tc>
          <w:tcPr>
            <w:tcW w:w="990" w:type="dxa"/>
          </w:tcPr>
          <w:p w14:paraId="5F478659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sz w:val="20"/>
                <w:szCs w:val="20"/>
              </w:rPr>
              <w:t>293</w:t>
            </w:r>
          </w:p>
        </w:tc>
        <w:tc>
          <w:tcPr>
            <w:tcW w:w="1260" w:type="dxa"/>
            <w:vMerge/>
          </w:tcPr>
          <w:p w14:paraId="55F9DB9F" w14:textId="77777777" w:rsidR="00CF64B5" w:rsidRPr="006B7C15" w:rsidRDefault="00CF64B5" w:rsidP="003C70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6" w:type="dxa"/>
            <w:vMerge/>
            <w:tcBorders>
              <w:right w:val="nil"/>
            </w:tcBorders>
          </w:tcPr>
          <w:p w14:paraId="6D6B540D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F64B5" w:rsidRPr="006B7C15" w14:paraId="5D1AB6FB" w14:textId="77777777" w:rsidTr="003C7015">
        <w:trPr>
          <w:trHeight w:val="245"/>
        </w:trPr>
        <w:tc>
          <w:tcPr>
            <w:tcW w:w="1345" w:type="dxa"/>
            <w:vMerge/>
            <w:tcBorders>
              <w:left w:val="nil"/>
            </w:tcBorders>
          </w:tcPr>
          <w:p w14:paraId="77C24BA3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nil"/>
            </w:tcBorders>
          </w:tcPr>
          <w:p w14:paraId="73DCA9F1" w14:textId="77777777" w:rsidR="00CF64B5" w:rsidRPr="006B7C15" w:rsidRDefault="00CF64B5" w:rsidP="003C7015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ul3</w:t>
            </w:r>
          </w:p>
        </w:tc>
        <w:tc>
          <w:tcPr>
            <w:tcW w:w="3420" w:type="dxa"/>
          </w:tcPr>
          <w:p w14:paraId="73707AF5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sz w:val="20"/>
                <w:szCs w:val="20"/>
              </w:rPr>
              <w:t>CAA CGG AAG TGG GCG TTG TGG A</w:t>
            </w:r>
          </w:p>
          <w:p w14:paraId="3D2A054F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sz w:val="20"/>
                <w:szCs w:val="20"/>
              </w:rPr>
              <w:t>GCT GCA CCA ATT CGC TGA ACG</w:t>
            </w:r>
          </w:p>
        </w:tc>
        <w:tc>
          <w:tcPr>
            <w:tcW w:w="990" w:type="dxa"/>
          </w:tcPr>
          <w:p w14:paraId="101A8EBB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sz w:val="20"/>
                <w:szCs w:val="20"/>
              </w:rPr>
              <w:t>244</w:t>
            </w:r>
          </w:p>
        </w:tc>
        <w:tc>
          <w:tcPr>
            <w:tcW w:w="1260" w:type="dxa"/>
            <w:vMerge/>
          </w:tcPr>
          <w:p w14:paraId="65E2460B" w14:textId="77777777" w:rsidR="00CF64B5" w:rsidRPr="006B7C15" w:rsidRDefault="00CF64B5" w:rsidP="003C70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6" w:type="dxa"/>
            <w:vMerge/>
            <w:tcBorders>
              <w:right w:val="nil"/>
            </w:tcBorders>
          </w:tcPr>
          <w:p w14:paraId="34A5F0FC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F64B5" w:rsidRPr="006B7C15" w14:paraId="0921D1E1" w14:textId="77777777" w:rsidTr="003C7015">
        <w:trPr>
          <w:trHeight w:val="244"/>
        </w:trPr>
        <w:tc>
          <w:tcPr>
            <w:tcW w:w="1345" w:type="dxa"/>
            <w:vMerge w:val="restart"/>
            <w:tcBorders>
              <w:left w:val="nil"/>
            </w:tcBorders>
          </w:tcPr>
          <w:p w14:paraId="64EAA74E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25DE">
              <w:rPr>
                <w:rFonts w:ascii="Times New Roman" w:hAnsi="Times New Roman" w:cs="Times New Roman"/>
                <w:sz w:val="18"/>
                <w:szCs w:val="18"/>
              </w:rPr>
              <w:t>Phenico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(n=3)</w:t>
            </w:r>
          </w:p>
        </w:tc>
        <w:tc>
          <w:tcPr>
            <w:tcW w:w="900" w:type="dxa"/>
            <w:tcBorders>
              <w:left w:val="nil"/>
            </w:tcBorders>
          </w:tcPr>
          <w:p w14:paraId="1921394C" w14:textId="77777777" w:rsidR="00CF64B5" w:rsidRPr="006B7C15" w:rsidRDefault="00CF64B5" w:rsidP="003C7015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at1</w:t>
            </w:r>
          </w:p>
        </w:tc>
        <w:tc>
          <w:tcPr>
            <w:tcW w:w="3420" w:type="dxa"/>
          </w:tcPr>
          <w:p w14:paraId="2A9FE9E9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sz w:val="20"/>
                <w:szCs w:val="20"/>
              </w:rPr>
              <w:t>CTT GTC GCC TTG CGT ATA AT</w:t>
            </w:r>
          </w:p>
          <w:p w14:paraId="53DD4631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sz w:val="20"/>
                <w:szCs w:val="20"/>
              </w:rPr>
              <w:t>ATC CCA ATG GCA TCG TAA AG</w:t>
            </w:r>
          </w:p>
        </w:tc>
        <w:tc>
          <w:tcPr>
            <w:tcW w:w="990" w:type="dxa"/>
          </w:tcPr>
          <w:p w14:paraId="6ADAA8A1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sz w:val="20"/>
                <w:szCs w:val="20"/>
              </w:rPr>
              <w:t>508</w:t>
            </w:r>
          </w:p>
        </w:tc>
        <w:tc>
          <w:tcPr>
            <w:tcW w:w="1260" w:type="dxa"/>
            <w:vMerge w:val="restart"/>
          </w:tcPr>
          <w:p w14:paraId="618418BB" w14:textId="77777777" w:rsidR="00CF64B5" w:rsidRPr="006B7C15" w:rsidRDefault="00CF64B5" w:rsidP="003C70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sz w:val="20"/>
                <w:szCs w:val="20"/>
              </w:rPr>
              <w:t>53.3</w:t>
            </w:r>
          </w:p>
        </w:tc>
        <w:tc>
          <w:tcPr>
            <w:tcW w:w="1106" w:type="dxa"/>
            <w:vMerge w:val="restart"/>
            <w:tcBorders>
              <w:right w:val="nil"/>
            </w:tcBorders>
          </w:tcPr>
          <w:p w14:paraId="23B59BAC" w14:textId="5A27ECC4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hen et al., 2004</w:t>
            </w:r>
          </w:p>
        </w:tc>
      </w:tr>
      <w:tr w:rsidR="00CF64B5" w:rsidRPr="006B7C15" w14:paraId="0BBC343B" w14:textId="77777777" w:rsidTr="003C7015">
        <w:trPr>
          <w:trHeight w:val="237"/>
        </w:trPr>
        <w:tc>
          <w:tcPr>
            <w:tcW w:w="1345" w:type="dxa"/>
            <w:vMerge/>
            <w:tcBorders>
              <w:left w:val="nil"/>
            </w:tcBorders>
          </w:tcPr>
          <w:p w14:paraId="717D67A6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nil"/>
            </w:tcBorders>
          </w:tcPr>
          <w:p w14:paraId="72FE2D02" w14:textId="77777777" w:rsidR="00CF64B5" w:rsidRPr="006B7C15" w:rsidRDefault="00CF64B5" w:rsidP="003C7015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Flo</w:t>
            </w:r>
          </w:p>
        </w:tc>
        <w:tc>
          <w:tcPr>
            <w:tcW w:w="3420" w:type="dxa"/>
          </w:tcPr>
          <w:p w14:paraId="1C11A089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sz w:val="20"/>
                <w:szCs w:val="20"/>
              </w:rPr>
              <w:t>CTG AGG GTG TCG TCA TCT AC</w:t>
            </w:r>
          </w:p>
          <w:p w14:paraId="6B487684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sz w:val="20"/>
                <w:szCs w:val="20"/>
              </w:rPr>
              <w:t>GCT CCG ACA ATG CTG ACT AT</w:t>
            </w:r>
          </w:p>
        </w:tc>
        <w:tc>
          <w:tcPr>
            <w:tcW w:w="990" w:type="dxa"/>
          </w:tcPr>
          <w:p w14:paraId="55F7A27C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sz w:val="20"/>
                <w:szCs w:val="20"/>
              </w:rPr>
              <w:t>673</w:t>
            </w:r>
          </w:p>
        </w:tc>
        <w:tc>
          <w:tcPr>
            <w:tcW w:w="1260" w:type="dxa"/>
            <w:vMerge/>
          </w:tcPr>
          <w:p w14:paraId="182144B1" w14:textId="77777777" w:rsidR="00CF64B5" w:rsidRPr="006B7C15" w:rsidRDefault="00CF64B5" w:rsidP="003C70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6" w:type="dxa"/>
            <w:vMerge/>
            <w:tcBorders>
              <w:right w:val="nil"/>
            </w:tcBorders>
          </w:tcPr>
          <w:p w14:paraId="4F550561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F64B5" w:rsidRPr="006B7C15" w14:paraId="565280CD" w14:textId="77777777" w:rsidTr="003C7015">
        <w:trPr>
          <w:trHeight w:val="258"/>
        </w:trPr>
        <w:tc>
          <w:tcPr>
            <w:tcW w:w="1345" w:type="dxa"/>
            <w:vMerge/>
            <w:tcBorders>
              <w:left w:val="nil"/>
            </w:tcBorders>
          </w:tcPr>
          <w:p w14:paraId="4E2C74AE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nil"/>
            </w:tcBorders>
          </w:tcPr>
          <w:p w14:paraId="1A85085C" w14:textId="77777777" w:rsidR="00CF64B5" w:rsidRPr="006B7C15" w:rsidRDefault="00CF64B5" w:rsidP="003C7015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6B7C15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mIA</w:t>
            </w:r>
            <w:proofErr w:type="spellEnd"/>
          </w:p>
        </w:tc>
        <w:tc>
          <w:tcPr>
            <w:tcW w:w="3420" w:type="dxa"/>
          </w:tcPr>
          <w:p w14:paraId="7C9E8065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sz w:val="20"/>
                <w:szCs w:val="20"/>
              </w:rPr>
              <w:t xml:space="preserve">CGC CAC GGT GTT </w:t>
            </w:r>
            <w:proofErr w:type="spellStart"/>
            <w:r w:rsidRPr="006B7C15">
              <w:rPr>
                <w:rFonts w:ascii="Times New Roman" w:hAnsi="Times New Roman" w:cs="Times New Roman"/>
                <w:sz w:val="20"/>
                <w:szCs w:val="20"/>
              </w:rPr>
              <w:t>GTT</w:t>
            </w:r>
            <w:proofErr w:type="spellEnd"/>
            <w:r w:rsidRPr="006B7C1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B7C15">
              <w:rPr>
                <w:rFonts w:ascii="Times New Roman" w:hAnsi="Times New Roman" w:cs="Times New Roman"/>
                <w:sz w:val="20"/>
                <w:szCs w:val="20"/>
              </w:rPr>
              <w:t>GTT</w:t>
            </w:r>
            <w:proofErr w:type="spellEnd"/>
            <w:r w:rsidRPr="006B7C15">
              <w:rPr>
                <w:rFonts w:ascii="Times New Roman" w:hAnsi="Times New Roman" w:cs="Times New Roman"/>
                <w:sz w:val="20"/>
                <w:szCs w:val="20"/>
              </w:rPr>
              <w:t xml:space="preserve"> AT</w:t>
            </w:r>
          </w:p>
          <w:p w14:paraId="67B08DC3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sz w:val="20"/>
                <w:szCs w:val="20"/>
              </w:rPr>
              <w:t>GCG ACC TGC GTA AAT GTC AC</w:t>
            </w:r>
          </w:p>
        </w:tc>
        <w:tc>
          <w:tcPr>
            <w:tcW w:w="990" w:type="dxa"/>
          </w:tcPr>
          <w:p w14:paraId="7B3B6168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sz w:val="20"/>
                <w:szCs w:val="20"/>
              </w:rPr>
              <w:t>394</w:t>
            </w:r>
          </w:p>
        </w:tc>
        <w:tc>
          <w:tcPr>
            <w:tcW w:w="1260" w:type="dxa"/>
            <w:vMerge/>
          </w:tcPr>
          <w:p w14:paraId="3014BE61" w14:textId="77777777" w:rsidR="00CF64B5" w:rsidRPr="006B7C15" w:rsidRDefault="00CF64B5" w:rsidP="003C70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6" w:type="dxa"/>
            <w:vMerge/>
            <w:tcBorders>
              <w:right w:val="nil"/>
            </w:tcBorders>
          </w:tcPr>
          <w:p w14:paraId="26D862C9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F64B5" w:rsidRPr="006B7C15" w14:paraId="1533B559" w14:textId="77777777" w:rsidTr="003C7015">
        <w:trPr>
          <w:trHeight w:val="244"/>
        </w:trPr>
        <w:tc>
          <w:tcPr>
            <w:tcW w:w="1345" w:type="dxa"/>
            <w:vMerge w:val="restart"/>
            <w:tcBorders>
              <w:left w:val="nil"/>
            </w:tcBorders>
          </w:tcPr>
          <w:p w14:paraId="362412C3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25DE">
              <w:rPr>
                <w:rFonts w:ascii="Times New Roman" w:hAnsi="Times New Roman" w:cs="Times New Roman"/>
                <w:sz w:val="18"/>
                <w:szCs w:val="18"/>
              </w:rPr>
              <w:t>B-lactam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(n=4)</w:t>
            </w:r>
          </w:p>
        </w:tc>
        <w:tc>
          <w:tcPr>
            <w:tcW w:w="900" w:type="dxa"/>
            <w:tcBorders>
              <w:left w:val="nil"/>
            </w:tcBorders>
          </w:tcPr>
          <w:p w14:paraId="20F097F6" w14:textId="77777777" w:rsidR="00CF64B5" w:rsidRPr="006B7C15" w:rsidRDefault="00CF64B5" w:rsidP="003C7015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6B7C15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bla</w:t>
            </w:r>
            <w:r w:rsidRPr="006B7C15">
              <w:rPr>
                <w:rFonts w:ascii="Times New Roman" w:hAnsi="Times New Roman" w:cs="Times New Roman"/>
                <w:i/>
                <w:iCs/>
                <w:sz w:val="20"/>
                <w:szCs w:val="20"/>
                <w:vertAlign w:val="subscript"/>
              </w:rPr>
              <w:t>TEM</w:t>
            </w:r>
            <w:proofErr w:type="spellEnd"/>
          </w:p>
        </w:tc>
        <w:tc>
          <w:tcPr>
            <w:tcW w:w="3420" w:type="dxa"/>
          </w:tcPr>
          <w:p w14:paraId="49027908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sz w:val="20"/>
                <w:szCs w:val="20"/>
              </w:rPr>
              <w:t>TTA ACT GGC GAA CTA CTT AC</w:t>
            </w:r>
          </w:p>
          <w:p w14:paraId="7EE9F860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sz w:val="20"/>
                <w:szCs w:val="20"/>
              </w:rPr>
              <w:t>GTC TAT TTC GTT CAT CCA TA</w:t>
            </w:r>
          </w:p>
        </w:tc>
        <w:tc>
          <w:tcPr>
            <w:tcW w:w="990" w:type="dxa"/>
          </w:tcPr>
          <w:p w14:paraId="70EA7E39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sz w:val="20"/>
                <w:szCs w:val="20"/>
              </w:rPr>
              <w:t>247</w:t>
            </w:r>
          </w:p>
        </w:tc>
        <w:tc>
          <w:tcPr>
            <w:tcW w:w="1260" w:type="dxa"/>
            <w:vMerge w:val="restart"/>
          </w:tcPr>
          <w:p w14:paraId="6EF93A94" w14:textId="77777777" w:rsidR="00CF64B5" w:rsidRPr="006B7C15" w:rsidRDefault="00CF64B5" w:rsidP="003C70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sz w:val="20"/>
                <w:szCs w:val="20"/>
              </w:rPr>
              <w:t>55.3</w:t>
            </w:r>
          </w:p>
        </w:tc>
        <w:tc>
          <w:tcPr>
            <w:tcW w:w="1106" w:type="dxa"/>
            <w:vMerge w:val="restart"/>
            <w:tcBorders>
              <w:right w:val="nil"/>
            </w:tcBorders>
          </w:tcPr>
          <w:p w14:paraId="6A4932EE" w14:textId="636A69C4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ozak et al., 2009</w:t>
            </w:r>
          </w:p>
        </w:tc>
      </w:tr>
      <w:tr w:rsidR="00CF64B5" w:rsidRPr="006B7C15" w14:paraId="04E3FEC2" w14:textId="77777777" w:rsidTr="003C7015">
        <w:trPr>
          <w:trHeight w:val="251"/>
        </w:trPr>
        <w:tc>
          <w:tcPr>
            <w:tcW w:w="1345" w:type="dxa"/>
            <w:vMerge/>
            <w:tcBorders>
              <w:left w:val="nil"/>
            </w:tcBorders>
          </w:tcPr>
          <w:p w14:paraId="7BC0C57C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nil"/>
            </w:tcBorders>
          </w:tcPr>
          <w:p w14:paraId="2D65220E" w14:textId="77777777" w:rsidR="00CF64B5" w:rsidRPr="006B7C15" w:rsidRDefault="00CF64B5" w:rsidP="003C7015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bla</w:t>
            </w:r>
            <w:r w:rsidRPr="006B7C15">
              <w:rPr>
                <w:rFonts w:ascii="Times New Roman" w:hAnsi="Times New Roman" w:cs="Times New Roman"/>
                <w:i/>
                <w:iCs/>
                <w:sz w:val="20"/>
                <w:szCs w:val="20"/>
                <w:vertAlign w:val="subscript"/>
              </w:rPr>
              <w:t>CMY-2</w:t>
            </w:r>
          </w:p>
        </w:tc>
        <w:tc>
          <w:tcPr>
            <w:tcW w:w="3420" w:type="dxa"/>
          </w:tcPr>
          <w:p w14:paraId="1BD83E3E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sz w:val="20"/>
                <w:szCs w:val="20"/>
              </w:rPr>
              <w:t>GAC AGC CTC TTT CTC CAC A</w:t>
            </w:r>
          </w:p>
          <w:p w14:paraId="51D88B1E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sz w:val="20"/>
                <w:szCs w:val="20"/>
              </w:rPr>
              <w:t>TGG ACA CGA AGG CTA CGT A</w:t>
            </w:r>
          </w:p>
        </w:tc>
        <w:tc>
          <w:tcPr>
            <w:tcW w:w="990" w:type="dxa"/>
          </w:tcPr>
          <w:p w14:paraId="7B5DD962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sz w:val="20"/>
                <w:szCs w:val="20"/>
              </w:rPr>
              <w:t>1000</w:t>
            </w:r>
          </w:p>
        </w:tc>
        <w:tc>
          <w:tcPr>
            <w:tcW w:w="1260" w:type="dxa"/>
            <w:vMerge/>
          </w:tcPr>
          <w:p w14:paraId="5A697C7C" w14:textId="77777777" w:rsidR="00CF64B5" w:rsidRPr="006B7C15" w:rsidRDefault="00CF64B5" w:rsidP="003C70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6" w:type="dxa"/>
            <w:vMerge/>
            <w:tcBorders>
              <w:right w:val="nil"/>
            </w:tcBorders>
          </w:tcPr>
          <w:p w14:paraId="1BD992DE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F64B5" w:rsidRPr="006B7C15" w14:paraId="3806B5A6" w14:textId="77777777" w:rsidTr="003C7015">
        <w:trPr>
          <w:trHeight w:val="237"/>
        </w:trPr>
        <w:tc>
          <w:tcPr>
            <w:tcW w:w="1345" w:type="dxa"/>
            <w:vMerge/>
            <w:tcBorders>
              <w:left w:val="nil"/>
            </w:tcBorders>
          </w:tcPr>
          <w:p w14:paraId="39B0FD1E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nil"/>
            </w:tcBorders>
          </w:tcPr>
          <w:p w14:paraId="55EB3AEB" w14:textId="77777777" w:rsidR="00CF64B5" w:rsidRPr="006B7C15" w:rsidRDefault="00CF64B5" w:rsidP="003C7015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6B7C15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bla</w:t>
            </w:r>
            <w:r w:rsidRPr="006B7C15">
              <w:rPr>
                <w:rFonts w:ascii="Times New Roman" w:hAnsi="Times New Roman" w:cs="Times New Roman"/>
                <w:i/>
                <w:iCs/>
                <w:sz w:val="20"/>
                <w:szCs w:val="20"/>
                <w:vertAlign w:val="subscript"/>
              </w:rPr>
              <w:t>SHV</w:t>
            </w:r>
            <w:proofErr w:type="spellEnd"/>
          </w:p>
        </w:tc>
        <w:tc>
          <w:tcPr>
            <w:tcW w:w="3420" w:type="dxa"/>
          </w:tcPr>
          <w:p w14:paraId="3C402D1A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sz w:val="20"/>
                <w:szCs w:val="20"/>
              </w:rPr>
              <w:t>AGG ATT GAC TGC CTT TTT G</w:t>
            </w:r>
          </w:p>
          <w:p w14:paraId="050F0F39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sz w:val="20"/>
                <w:szCs w:val="20"/>
              </w:rPr>
              <w:t>ATT TGC TGA TTT CGC TCG</w:t>
            </w:r>
          </w:p>
        </w:tc>
        <w:tc>
          <w:tcPr>
            <w:tcW w:w="990" w:type="dxa"/>
          </w:tcPr>
          <w:p w14:paraId="2DC7A9D7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sz w:val="20"/>
                <w:szCs w:val="20"/>
              </w:rPr>
              <w:t>393</w:t>
            </w:r>
          </w:p>
        </w:tc>
        <w:tc>
          <w:tcPr>
            <w:tcW w:w="1260" w:type="dxa"/>
            <w:vMerge/>
          </w:tcPr>
          <w:p w14:paraId="5FCB766B" w14:textId="77777777" w:rsidR="00CF64B5" w:rsidRPr="006B7C15" w:rsidRDefault="00CF64B5" w:rsidP="003C70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6" w:type="dxa"/>
            <w:vMerge/>
            <w:tcBorders>
              <w:right w:val="nil"/>
            </w:tcBorders>
          </w:tcPr>
          <w:p w14:paraId="1B8AD47E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F64B5" w:rsidRPr="006B7C15" w14:paraId="54475B0D" w14:textId="77777777" w:rsidTr="003C7015">
        <w:trPr>
          <w:trHeight w:val="204"/>
        </w:trPr>
        <w:tc>
          <w:tcPr>
            <w:tcW w:w="1345" w:type="dxa"/>
            <w:vMerge/>
            <w:tcBorders>
              <w:left w:val="nil"/>
            </w:tcBorders>
          </w:tcPr>
          <w:p w14:paraId="74736CE8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nil"/>
            </w:tcBorders>
          </w:tcPr>
          <w:p w14:paraId="0B25E4B0" w14:textId="77777777" w:rsidR="00CF64B5" w:rsidRPr="006B7C15" w:rsidRDefault="00CF64B5" w:rsidP="003C7015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6B7C15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bla</w:t>
            </w:r>
            <w:r w:rsidRPr="006B7C15">
              <w:rPr>
                <w:rFonts w:ascii="Times New Roman" w:hAnsi="Times New Roman" w:cs="Times New Roman"/>
                <w:i/>
                <w:iCs/>
                <w:sz w:val="20"/>
                <w:szCs w:val="20"/>
                <w:vertAlign w:val="subscript"/>
              </w:rPr>
              <w:t>PSE</w:t>
            </w:r>
            <w:proofErr w:type="spellEnd"/>
          </w:p>
        </w:tc>
        <w:tc>
          <w:tcPr>
            <w:tcW w:w="3420" w:type="dxa"/>
          </w:tcPr>
          <w:p w14:paraId="47C2F6B3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sz w:val="20"/>
                <w:szCs w:val="20"/>
              </w:rPr>
              <w:t>TGC TTC GCA ACT ATG ACT AC</w:t>
            </w:r>
          </w:p>
          <w:p w14:paraId="1D7F04CD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sz w:val="20"/>
                <w:szCs w:val="20"/>
              </w:rPr>
              <w:t>AGC CTG TGT TTG AGC TAG AT</w:t>
            </w:r>
          </w:p>
        </w:tc>
        <w:tc>
          <w:tcPr>
            <w:tcW w:w="990" w:type="dxa"/>
          </w:tcPr>
          <w:p w14:paraId="2CE7E2CC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sz w:val="20"/>
                <w:szCs w:val="20"/>
              </w:rPr>
              <w:t>438</w:t>
            </w:r>
          </w:p>
        </w:tc>
        <w:tc>
          <w:tcPr>
            <w:tcW w:w="1260" w:type="dxa"/>
            <w:vMerge/>
          </w:tcPr>
          <w:p w14:paraId="56F47A09" w14:textId="77777777" w:rsidR="00CF64B5" w:rsidRPr="006B7C15" w:rsidRDefault="00CF64B5" w:rsidP="003C70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6" w:type="dxa"/>
            <w:vMerge/>
            <w:tcBorders>
              <w:right w:val="nil"/>
            </w:tcBorders>
          </w:tcPr>
          <w:p w14:paraId="7BFA8182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F64B5" w:rsidRPr="006B7C15" w14:paraId="1C96F660" w14:textId="77777777" w:rsidTr="003C7015">
        <w:trPr>
          <w:trHeight w:val="271"/>
        </w:trPr>
        <w:tc>
          <w:tcPr>
            <w:tcW w:w="1345" w:type="dxa"/>
            <w:vMerge w:val="restart"/>
            <w:tcBorders>
              <w:left w:val="nil"/>
            </w:tcBorders>
          </w:tcPr>
          <w:p w14:paraId="507CE141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25DE">
              <w:rPr>
                <w:rFonts w:ascii="Times New Roman" w:hAnsi="Times New Roman" w:cs="Times New Roman"/>
                <w:sz w:val="18"/>
                <w:szCs w:val="18"/>
              </w:rPr>
              <w:t>Quinolone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(n=3)</w:t>
            </w:r>
            <w:r w:rsidRPr="008825DE">
              <w:rPr>
                <w:rFonts w:ascii="Times New Roman" w:hAnsi="Times New Roman" w:cs="Times New Roman"/>
                <w:sz w:val="18"/>
                <w:szCs w:val="18"/>
              </w:rPr>
              <w:t xml:space="preserve"> Quinolone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(n=3)</w:t>
            </w:r>
          </w:p>
        </w:tc>
        <w:tc>
          <w:tcPr>
            <w:tcW w:w="900" w:type="dxa"/>
            <w:tcBorders>
              <w:left w:val="nil"/>
            </w:tcBorders>
          </w:tcPr>
          <w:p w14:paraId="61DA6B27" w14:textId="77777777" w:rsidR="00CF64B5" w:rsidRPr="006B7C15" w:rsidRDefault="00CF64B5" w:rsidP="003C7015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6B7C15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QnrA</w:t>
            </w:r>
            <w:proofErr w:type="spellEnd"/>
          </w:p>
        </w:tc>
        <w:tc>
          <w:tcPr>
            <w:tcW w:w="3420" w:type="dxa"/>
          </w:tcPr>
          <w:p w14:paraId="134DB0A1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sz w:val="20"/>
                <w:szCs w:val="20"/>
              </w:rPr>
              <w:t>ATTTCTCACGCCAGGATTTG</w:t>
            </w:r>
          </w:p>
          <w:p w14:paraId="267DD4D3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sz w:val="20"/>
                <w:szCs w:val="20"/>
              </w:rPr>
              <w:t>GATCGGCAAAGGTTAGGTCA</w:t>
            </w:r>
          </w:p>
        </w:tc>
        <w:tc>
          <w:tcPr>
            <w:tcW w:w="990" w:type="dxa"/>
          </w:tcPr>
          <w:p w14:paraId="445A6F4E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sz w:val="20"/>
                <w:szCs w:val="20"/>
              </w:rPr>
              <w:t>516</w:t>
            </w:r>
          </w:p>
        </w:tc>
        <w:tc>
          <w:tcPr>
            <w:tcW w:w="1260" w:type="dxa"/>
            <w:vMerge w:val="restart"/>
          </w:tcPr>
          <w:p w14:paraId="5C6CD635" w14:textId="77777777" w:rsidR="00CF64B5" w:rsidRPr="006B7C15" w:rsidRDefault="00CF64B5" w:rsidP="003C70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sz w:val="20"/>
                <w:szCs w:val="20"/>
              </w:rPr>
              <w:t>53</w:t>
            </w:r>
          </w:p>
        </w:tc>
        <w:tc>
          <w:tcPr>
            <w:tcW w:w="1106" w:type="dxa"/>
            <w:vMerge w:val="restart"/>
            <w:tcBorders>
              <w:right w:val="nil"/>
            </w:tcBorders>
          </w:tcPr>
          <w:p w14:paraId="5662850C" w14:textId="363F7763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y et al., 2006</w:t>
            </w:r>
          </w:p>
        </w:tc>
      </w:tr>
      <w:tr w:rsidR="00CF64B5" w:rsidRPr="006B7C15" w14:paraId="61ED3B17" w14:textId="77777777" w:rsidTr="003C7015">
        <w:trPr>
          <w:trHeight w:val="231"/>
        </w:trPr>
        <w:tc>
          <w:tcPr>
            <w:tcW w:w="1345" w:type="dxa"/>
            <w:vMerge/>
            <w:tcBorders>
              <w:left w:val="nil"/>
            </w:tcBorders>
          </w:tcPr>
          <w:p w14:paraId="6676929F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nil"/>
            </w:tcBorders>
          </w:tcPr>
          <w:p w14:paraId="6DE3BE1E" w14:textId="77777777" w:rsidR="00CF64B5" w:rsidRPr="006B7C15" w:rsidRDefault="00CF64B5" w:rsidP="003C7015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6B7C15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QnrB</w:t>
            </w:r>
            <w:proofErr w:type="spellEnd"/>
          </w:p>
        </w:tc>
        <w:tc>
          <w:tcPr>
            <w:tcW w:w="3420" w:type="dxa"/>
          </w:tcPr>
          <w:p w14:paraId="5501755D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sz w:val="20"/>
                <w:szCs w:val="20"/>
              </w:rPr>
              <w:t>GATCGTGAAAGCCAGAAAGG</w:t>
            </w:r>
          </w:p>
          <w:p w14:paraId="3400635A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sz w:val="20"/>
                <w:szCs w:val="20"/>
              </w:rPr>
              <w:t>ACGATGCCTGGTAGTTGTCC</w:t>
            </w:r>
          </w:p>
        </w:tc>
        <w:tc>
          <w:tcPr>
            <w:tcW w:w="990" w:type="dxa"/>
          </w:tcPr>
          <w:p w14:paraId="0DF0431F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sz w:val="20"/>
                <w:szCs w:val="20"/>
              </w:rPr>
              <w:t>469</w:t>
            </w:r>
          </w:p>
        </w:tc>
        <w:tc>
          <w:tcPr>
            <w:tcW w:w="1260" w:type="dxa"/>
            <w:vMerge/>
          </w:tcPr>
          <w:p w14:paraId="554BC46B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6" w:type="dxa"/>
            <w:vMerge/>
            <w:tcBorders>
              <w:right w:val="nil"/>
            </w:tcBorders>
          </w:tcPr>
          <w:p w14:paraId="56BB13A3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F64B5" w:rsidRPr="006B7C15" w14:paraId="6712BC0D" w14:textId="77777777" w:rsidTr="003C7015">
        <w:trPr>
          <w:trHeight w:val="285"/>
        </w:trPr>
        <w:tc>
          <w:tcPr>
            <w:tcW w:w="1345" w:type="dxa"/>
            <w:vMerge/>
            <w:tcBorders>
              <w:left w:val="nil"/>
            </w:tcBorders>
          </w:tcPr>
          <w:p w14:paraId="6500CA41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nil"/>
            </w:tcBorders>
          </w:tcPr>
          <w:p w14:paraId="6A5C04D7" w14:textId="77777777" w:rsidR="00CF64B5" w:rsidRPr="006B7C15" w:rsidRDefault="00CF64B5" w:rsidP="003C7015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6B7C15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QnrS</w:t>
            </w:r>
            <w:proofErr w:type="spellEnd"/>
          </w:p>
        </w:tc>
        <w:tc>
          <w:tcPr>
            <w:tcW w:w="3420" w:type="dxa"/>
          </w:tcPr>
          <w:p w14:paraId="67329527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sz w:val="20"/>
                <w:szCs w:val="20"/>
              </w:rPr>
              <w:t>ACGACATTCGTCAACTGCAA</w:t>
            </w:r>
          </w:p>
          <w:p w14:paraId="1A90EC56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sz w:val="20"/>
                <w:szCs w:val="20"/>
              </w:rPr>
              <w:t>TAAATTGGCACCCTGTAGGC</w:t>
            </w:r>
          </w:p>
        </w:tc>
        <w:tc>
          <w:tcPr>
            <w:tcW w:w="990" w:type="dxa"/>
          </w:tcPr>
          <w:p w14:paraId="44C759B0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B7C15">
              <w:rPr>
                <w:rFonts w:ascii="Times New Roman" w:hAnsi="Times New Roman" w:cs="Times New Roman"/>
                <w:sz w:val="20"/>
                <w:szCs w:val="20"/>
              </w:rPr>
              <w:t>417</w:t>
            </w:r>
          </w:p>
        </w:tc>
        <w:tc>
          <w:tcPr>
            <w:tcW w:w="1260" w:type="dxa"/>
            <w:vMerge/>
          </w:tcPr>
          <w:p w14:paraId="2EC8827D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6" w:type="dxa"/>
            <w:vMerge/>
            <w:tcBorders>
              <w:right w:val="nil"/>
            </w:tcBorders>
          </w:tcPr>
          <w:p w14:paraId="5D42CF2C" w14:textId="77777777" w:rsidR="00CF64B5" w:rsidRPr="006B7C15" w:rsidRDefault="00CF64B5" w:rsidP="003C70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54C51C3B" w14:textId="77777777" w:rsidR="00CF64B5" w:rsidRPr="008825DE" w:rsidRDefault="00CF64B5" w:rsidP="00CF64B5">
      <w:pPr>
        <w:rPr>
          <w:rFonts w:ascii="Times New Roman" w:hAnsi="Times New Roman" w:cs="Times New Roman"/>
          <w:sz w:val="18"/>
          <w:szCs w:val="18"/>
        </w:rPr>
      </w:pPr>
      <w:proofErr w:type="gramStart"/>
      <w:r>
        <w:rPr>
          <w:rFonts w:ascii="Times New Roman" w:hAnsi="Times New Roman" w:cs="Times New Roman"/>
          <w:sz w:val="18"/>
          <w:szCs w:val="18"/>
        </w:rPr>
        <w:t xml:space="preserve">(  </w:t>
      </w:r>
      <w:proofErr w:type="gramEnd"/>
      <w:r>
        <w:rPr>
          <w:rFonts w:ascii="Times New Roman" w:hAnsi="Times New Roman" w:cs="Times New Roman"/>
          <w:sz w:val="18"/>
          <w:szCs w:val="18"/>
        </w:rPr>
        <w:t xml:space="preserve">  ) Number of antimicrobial genes</w:t>
      </w:r>
    </w:p>
    <w:p w14:paraId="28D8F7A6" w14:textId="77777777" w:rsidR="00CF64B5" w:rsidRPr="006B7C15" w:rsidRDefault="00CF64B5" w:rsidP="00CF64B5">
      <w:pPr>
        <w:rPr>
          <w:rFonts w:ascii="Times New Roman" w:hAnsi="Times New Roman" w:cs="Times New Roman"/>
          <w:sz w:val="20"/>
          <w:szCs w:val="20"/>
        </w:rPr>
      </w:pPr>
    </w:p>
    <w:p w14:paraId="00A54290" w14:textId="77777777" w:rsidR="005100C0" w:rsidRDefault="005100C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221C3A3" w14:textId="77777777" w:rsidR="002B653E" w:rsidRDefault="002B653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6AE0FFB" w14:textId="77777777" w:rsidR="002B653E" w:rsidRDefault="002B653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CC3A317" w14:textId="77777777" w:rsidR="002B653E" w:rsidRDefault="002B653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DB2A168" w14:textId="77777777" w:rsidR="002B653E" w:rsidRDefault="002B653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D5FC873" w14:textId="29A54B10" w:rsidR="002A334B" w:rsidRDefault="000D08ED" w:rsidP="002A334B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D08ED">
        <w:rPr>
          <w:rFonts w:ascii="Times New Roman" w:hAnsi="Times New Roman" w:cs="Times New Roman"/>
          <w:sz w:val="24"/>
          <w:szCs w:val="24"/>
        </w:rPr>
        <w:lastRenderedPageBreak/>
        <w:t>Table S3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A334B" w:rsidRPr="009142DD">
        <w:rPr>
          <w:rFonts w:ascii="Times New Roman" w:eastAsia="Times New Roman" w:hAnsi="Times New Roman" w:cs="Times New Roman"/>
          <w:color w:val="000000"/>
          <w:sz w:val="24"/>
          <w:szCs w:val="24"/>
        </w:rPr>
        <w:t>Relationship</w:t>
      </w:r>
      <w:r w:rsidR="002A334B" w:rsidRPr="00C478D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etween virulence and AMR genes in </w:t>
      </w:r>
      <w:r w:rsidR="002A334B" w:rsidRPr="00C478D1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Salmonella</w:t>
      </w:r>
      <w:r w:rsidR="002A334B" w:rsidRPr="00C478D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solates from chickens sampled</w:t>
      </w:r>
      <w:r w:rsidR="002A334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A334B" w:rsidRPr="00C478D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 the informal market, Gauteng </w:t>
      </w:r>
      <w:proofErr w:type="gramStart"/>
      <w:r w:rsidR="002A334B" w:rsidRPr="00C478D1">
        <w:rPr>
          <w:rFonts w:ascii="Times New Roman" w:eastAsia="Times New Roman" w:hAnsi="Times New Roman" w:cs="Times New Roman"/>
          <w:color w:val="000000"/>
          <w:sz w:val="24"/>
          <w:szCs w:val="24"/>
        </w:rPr>
        <w:t>province</w:t>
      </w:r>
      <w:proofErr w:type="gramEnd"/>
    </w:p>
    <w:p w14:paraId="5EFAAED6" w14:textId="77777777" w:rsidR="002A334B" w:rsidRDefault="002A334B" w:rsidP="002A334B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tbl>
      <w:tblPr>
        <w:tblW w:w="10743" w:type="dxa"/>
        <w:tblLook w:val="04A0" w:firstRow="1" w:lastRow="0" w:firstColumn="1" w:lastColumn="0" w:noHBand="0" w:noVBand="1"/>
      </w:tblPr>
      <w:tblGrid>
        <w:gridCol w:w="1576"/>
        <w:gridCol w:w="1222"/>
        <w:gridCol w:w="1222"/>
        <w:gridCol w:w="1200"/>
        <w:gridCol w:w="1170"/>
        <w:gridCol w:w="1043"/>
        <w:gridCol w:w="127"/>
        <w:gridCol w:w="1036"/>
        <w:gridCol w:w="137"/>
        <w:gridCol w:w="87"/>
        <w:gridCol w:w="936"/>
        <w:gridCol w:w="237"/>
        <w:gridCol w:w="177"/>
        <w:gridCol w:w="573"/>
      </w:tblGrid>
      <w:tr w:rsidR="0018209A" w:rsidRPr="00F14BB6" w14:paraId="729ACC4F" w14:textId="77777777" w:rsidTr="009D494A">
        <w:trPr>
          <w:trHeight w:val="324"/>
        </w:trPr>
        <w:tc>
          <w:tcPr>
            <w:tcW w:w="15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AA1C6" w14:textId="77777777" w:rsidR="0018209A" w:rsidRPr="00F14BB6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180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9CFD73" w14:textId="77777777" w:rsidR="0018209A" w:rsidRPr="00F14BB6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4B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. (%) of resistance genes detected in</w:t>
            </w:r>
            <w:r w:rsidRPr="00F14BB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Salmonella</w:t>
            </w:r>
            <w:r w:rsidRPr="00F14B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isolates:</w:t>
            </w:r>
          </w:p>
        </w:tc>
        <w:tc>
          <w:tcPr>
            <w:tcW w:w="987" w:type="dxa"/>
            <w:gridSpan w:val="3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3FA6B" w14:textId="77777777" w:rsidR="0018209A" w:rsidRPr="00F14BB6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4B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18209A" w:rsidRPr="00F14BB6" w14:paraId="39F32F2B" w14:textId="77777777" w:rsidTr="009D494A">
        <w:trPr>
          <w:trHeight w:val="324"/>
        </w:trPr>
        <w:tc>
          <w:tcPr>
            <w:tcW w:w="1576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CF334" w14:textId="77777777" w:rsidR="0018209A" w:rsidRPr="00F14BB6" w:rsidRDefault="0018209A" w:rsidP="009D494A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AD926" w14:textId="77777777" w:rsidR="0018209A" w:rsidRPr="00F14BB6" w:rsidRDefault="0018209A" w:rsidP="009D494A">
            <w:pPr>
              <w:pStyle w:val="NoSpacing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F14BB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et</w:t>
            </w:r>
            <w:proofErr w:type="spellEnd"/>
            <w:r w:rsidRPr="00F14BB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A)</w:t>
            </w:r>
          </w:p>
        </w:tc>
        <w:tc>
          <w:tcPr>
            <w:tcW w:w="122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956AD" w14:textId="77777777" w:rsidR="0018209A" w:rsidRPr="00F14BB6" w:rsidRDefault="0018209A" w:rsidP="009D494A">
            <w:pPr>
              <w:pStyle w:val="NoSpacing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F14BB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et</w:t>
            </w:r>
            <w:proofErr w:type="spellEnd"/>
            <w:r w:rsidRPr="00F14BB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B)</w:t>
            </w:r>
          </w:p>
        </w:tc>
        <w:tc>
          <w:tcPr>
            <w:tcW w:w="120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F1CD1" w14:textId="77777777" w:rsidR="0018209A" w:rsidRPr="00F14BB6" w:rsidRDefault="0018209A" w:rsidP="009D494A">
            <w:pPr>
              <w:pStyle w:val="NoSpacing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F14BB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ul2</w:t>
            </w:r>
          </w:p>
        </w:tc>
        <w:tc>
          <w:tcPr>
            <w:tcW w:w="11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13BF7" w14:textId="77777777" w:rsidR="0018209A" w:rsidRPr="00F14BB6" w:rsidRDefault="0018209A" w:rsidP="009D494A">
            <w:pPr>
              <w:pStyle w:val="NoSpacing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F14BB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ul3</w:t>
            </w:r>
          </w:p>
        </w:tc>
        <w:tc>
          <w:tcPr>
            <w:tcW w:w="1170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65BDC" w14:textId="77777777" w:rsidR="0018209A" w:rsidRPr="00F14BB6" w:rsidRDefault="0018209A" w:rsidP="009D494A">
            <w:pPr>
              <w:pStyle w:val="NoSpacing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F14BB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laTEM</w:t>
            </w:r>
            <w:proofErr w:type="spellEnd"/>
          </w:p>
        </w:tc>
        <w:tc>
          <w:tcPr>
            <w:tcW w:w="1173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EB455" w14:textId="77777777" w:rsidR="0018209A" w:rsidRPr="00F14BB6" w:rsidRDefault="0018209A" w:rsidP="009D494A">
            <w:pPr>
              <w:pStyle w:val="NoSpacing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F14BB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lacm-2</w:t>
            </w:r>
          </w:p>
        </w:tc>
        <w:tc>
          <w:tcPr>
            <w:tcW w:w="1260" w:type="dxa"/>
            <w:gridSpan w:val="3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8D733" w14:textId="77777777" w:rsidR="0018209A" w:rsidRPr="00F14BB6" w:rsidRDefault="0018209A" w:rsidP="009D494A">
            <w:pPr>
              <w:pStyle w:val="NoSpacing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F14BB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qnrS</w:t>
            </w:r>
            <w:proofErr w:type="spellEnd"/>
          </w:p>
        </w:tc>
        <w:tc>
          <w:tcPr>
            <w:tcW w:w="750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4B3D0" w14:textId="77777777" w:rsidR="0018209A" w:rsidRPr="00F14BB6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</w:tr>
      <w:tr w:rsidR="0018209A" w:rsidRPr="00F14BB6" w14:paraId="052E4569" w14:textId="77777777" w:rsidTr="009D494A">
        <w:trPr>
          <w:trHeight w:val="312"/>
        </w:trPr>
        <w:tc>
          <w:tcPr>
            <w:tcW w:w="157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656128" w14:textId="77777777" w:rsidR="0018209A" w:rsidRPr="00F14BB6" w:rsidRDefault="0018209A" w:rsidP="009D494A">
            <w:pPr>
              <w:pStyle w:val="NoSpacing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F14BB6">
              <w:rPr>
                <w:rFonts w:ascii="Times New Roman" w:hAnsi="Times New Roman" w:cs="Times New Roman"/>
                <w:sz w:val="24"/>
                <w:szCs w:val="24"/>
              </w:rPr>
              <w:t>Virulenc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gene</w:t>
            </w:r>
          </w:p>
        </w:tc>
        <w:tc>
          <w:tcPr>
            <w:tcW w:w="122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4D21E2" w14:textId="77777777" w:rsidR="0018209A" w:rsidRPr="00F14BB6" w:rsidRDefault="0018209A" w:rsidP="009D494A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F14BB6">
              <w:rPr>
                <w:rFonts w:ascii="Times New Roman" w:hAnsi="Times New Roman" w:cs="Times New Roman"/>
                <w:sz w:val="24"/>
                <w:szCs w:val="24"/>
              </w:rPr>
              <w:t>(n=93)</w:t>
            </w:r>
          </w:p>
        </w:tc>
        <w:tc>
          <w:tcPr>
            <w:tcW w:w="122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19B996" w14:textId="77777777" w:rsidR="0018209A" w:rsidRPr="00F14BB6" w:rsidRDefault="0018209A" w:rsidP="009D494A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F14BB6">
              <w:rPr>
                <w:rFonts w:ascii="Times New Roman" w:hAnsi="Times New Roman" w:cs="Times New Roman"/>
                <w:sz w:val="24"/>
                <w:szCs w:val="24"/>
              </w:rPr>
              <w:t>(n=43)</w:t>
            </w:r>
          </w:p>
        </w:tc>
        <w:tc>
          <w:tcPr>
            <w:tcW w:w="120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F18B35" w14:textId="77777777" w:rsidR="0018209A" w:rsidRPr="00F14BB6" w:rsidRDefault="0018209A" w:rsidP="009D494A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F14BB6">
              <w:rPr>
                <w:rFonts w:ascii="Times New Roman" w:hAnsi="Times New Roman" w:cs="Times New Roman"/>
                <w:sz w:val="24"/>
                <w:szCs w:val="24"/>
              </w:rPr>
              <w:t>(n=4)</w:t>
            </w:r>
          </w:p>
        </w:tc>
        <w:tc>
          <w:tcPr>
            <w:tcW w:w="11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763051" w14:textId="77777777" w:rsidR="0018209A" w:rsidRPr="00F14BB6" w:rsidRDefault="0018209A" w:rsidP="009D494A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F14BB6">
              <w:rPr>
                <w:rFonts w:ascii="Times New Roman" w:hAnsi="Times New Roman" w:cs="Times New Roman"/>
                <w:sz w:val="24"/>
                <w:szCs w:val="24"/>
              </w:rPr>
              <w:t>(n=4)</w:t>
            </w:r>
          </w:p>
        </w:tc>
        <w:tc>
          <w:tcPr>
            <w:tcW w:w="1170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2878E1" w14:textId="77777777" w:rsidR="0018209A" w:rsidRPr="00F14BB6" w:rsidRDefault="0018209A" w:rsidP="009D494A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F14BB6">
              <w:rPr>
                <w:rFonts w:ascii="Times New Roman" w:hAnsi="Times New Roman" w:cs="Times New Roman"/>
                <w:sz w:val="24"/>
                <w:szCs w:val="24"/>
              </w:rPr>
              <w:t>(n=1)</w:t>
            </w:r>
          </w:p>
        </w:tc>
        <w:tc>
          <w:tcPr>
            <w:tcW w:w="1173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B22754" w14:textId="77777777" w:rsidR="0018209A" w:rsidRPr="00F14BB6" w:rsidRDefault="0018209A" w:rsidP="009D494A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F14BB6">
              <w:rPr>
                <w:rFonts w:ascii="Times New Roman" w:hAnsi="Times New Roman" w:cs="Times New Roman"/>
                <w:sz w:val="24"/>
                <w:szCs w:val="24"/>
              </w:rPr>
              <w:t>(n=1)</w:t>
            </w:r>
          </w:p>
        </w:tc>
        <w:tc>
          <w:tcPr>
            <w:tcW w:w="1260" w:type="dxa"/>
            <w:gridSpan w:val="3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9BA852" w14:textId="77777777" w:rsidR="0018209A" w:rsidRPr="00F14BB6" w:rsidRDefault="0018209A" w:rsidP="009D494A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F14BB6">
              <w:rPr>
                <w:rFonts w:ascii="Times New Roman" w:hAnsi="Times New Roman" w:cs="Times New Roman"/>
                <w:sz w:val="24"/>
                <w:szCs w:val="24"/>
              </w:rPr>
              <w:t>(n=1)</w:t>
            </w:r>
          </w:p>
        </w:tc>
        <w:tc>
          <w:tcPr>
            <w:tcW w:w="750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4950D5C" w14:textId="77777777" w:rsidR="0018209A" w:rsidRPr="00F14BB6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</w:p>
        </w:tc>
      </w:tr>
      <w:tr w:rsidR="0018209A" w:rsidRPr="00280715" w14:paraId="76D5B084" w14:textId="77777777" w:rsidTr="009D494A">
        <w:trPr>
          <w:trHeight w:val="312"/>
        </w:trPr>
        <w:tc>
          <w:tcPr>
            <w:tcW w:w="157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98F74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D74B7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invA</w:t>
            </w:r>
            <w:proofErr w:type="spellEnd"/>
            <w:r w:rsidRPr="00D74B7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14BD3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100.0)</w:t>
            </w: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6D310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3 (100.0)</w:t>
            </w:r>
          </w:p>
        </w:tc>
        <w:tc>
          <w:tcPr>
            <w:tcW w:w="120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BFEDB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 (100.0)</w:t>
            </w:r>
          </w:p>
        </w:tc>
        <w:tc>
          <w:tcPr>
            <w:tcW w:w="117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CDC92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 (100.0)</w:t>
            </w:r>
          </w:p>
        </w:tc>
        <w:tc>
          <w:tcPr>
            <w:tcW w:w="1170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68BAF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 (100.0)</w:t>
            </w:r>
          </w:p>
        </w:tc>
        <w:tc>
          <w:tcPr>
            <w:tcW w:w="1260" w:type="dxa"/>
            <w:gridSpan w:val="3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9665C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 (100.0)</w:t>
            </w:r>
          </w:p>
        </w:tc>
        <w:tc>
          <w:tcPr>
            <w:tcW w:w="1350" w:type="dxa"/>
            <w:gridSpan w:val="3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88A38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 (100.0)</w:t>
            </w:r>
          </w:p>
        </w:tc>
        <w:tc>
          <w:tcPr>
            <w:tcW w:w="57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CB8C65" w14:textId="77777777" w:rsidR="0018209A" w:rsidRPr="00280715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18209A" w:rsidRPr="00280715" w14:paraId="6C370DA1" w14:textId="77777777" w:rsidTr="009D494A">
        <w:trPr>
          <w:trHeight w:val="312"/>
        </w:trPr>
        <w:tc>
          <w:tcPr>
            <w:tcW w:w="1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1B022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D74B7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spiC</w:t>
            </w:r>
            <w:proofErr w:type="spellEnd"/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F160B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1 (6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D6A0E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 (51.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A6E8E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 (100.0)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024C4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 (100.0)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F2B53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 (0.0)</w:t>
            </w:r>
          </w:p>
        </w:tc>
        <w:tc>
          <w:tcPr>
            <w:tcW w:w="12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DEADE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 (100.0)</w:t>
            </w:r>
          </w:p>
        </w:tc>
        <w:tc>
          <w:tcPr>
            <w:tcW w:w="13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806B6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 (100.0)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D65992" w14:textId="77777777" w:rsidR="0018209A" w:rsidRPr="00280715" w:rsidRDefault="0018209A" w:rsidP="009D494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18209A" w:rsidRPr="00280715" w14:paraId="332B4324" w14:textId="77777777" w:rsidTr="009D494A">
        <w:trPr>
          <w:trHeight w:val="312"/>
        </w:trPr>
        <w:tc>
          <w:tcPr>
            <w:tcW w:w="1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2C04B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D74B7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mgtB</w:t>
            </w:r>
            <w:proofErr w:type="spellEnd"/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7B8D0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8 (83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9ECEA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 (90.7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28F51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 (100.0)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10D1C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 (100.0)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0E096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 (100.0)</w:t>
            </w:r>
          </w:p>
        </w:tc>
        <w:tc>
          <w:tcPr>
            <w:tcW w:w="12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4A63E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 (100.0)</w:t>
            </w:r>
          </w:p>
        </w:tc>
        <w:tc>
          <w:tcPr>
            <w:tcW w:w="13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A8ADD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 (100.0)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5E212B" w14:textId="77777777" w:rsidR="0018209A" w:rsidRPr="00280715" w:rsidRDefault="0018209A" w:rsidP="009D494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18209A" w:rsidRPr="00280715" w14:paraId="6FFE55CC" w14:textId="77777777" w:rsidTr="009D494A">
        <w:trPr>
          <w:trHeight w:val="312"/>
        </w:trPr>
        <w:tc>
          <w:tcPr>
            <w:tcW w:w="1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B91B9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D74B7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shdA</w:t>
            </w:r>
            <w:proofErr w:type="spellEnd"/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23149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5 (9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4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99781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1 (95.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635D6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 (100.0)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C23E4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 (75.0)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9B0CD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 (100.0)</w:t>
            </w:r>
          </w:p>
        </w:tc>
        <w:tc>
          <w:tcPr>
            <w:tcW w:w="12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0938C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 (100.0)</w:t>
            </w:r>
          </w:p>
        </w:tc>
        <w:tc>
          <w:tcPr>
            <w:tcW w:w="13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92AFD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 (100.0)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E3108A" w14:textId="77777777" w:rsidR="0018209A" w:rsidRPr="00280715" w:rsidRDefault="0018209A" w:rsidP="009D494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18209A" w:rsidRPr="00280715" w14:paraId="1BDA8BBD" w14:textId="77777777" w:rsidTr="009D494A">
        <w:trPr>
          <w:trHeight w:val="312"/>
        </w:trPr>
        <w:tc>
          <w:tcPr>
            <w:tcW w:w="1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E60E2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D74B7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pefC</w:t>
            </w:r>
            <w:proofErr w:type="spellEnd"/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775A0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 (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1</w:t>
            </w: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84575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 (2.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D542C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 (0.0)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2FE71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 (25.0)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80273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 (0.0)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2E7F8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 (0.0)</w:t>
            </w:r>
          </w:p>
        </w:tc>
        <w:tc>
          <w:tcPr>
            <w:tcW w:w="157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9E809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</w:t>
            </w: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 (0.0)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27A465" w14:textId="77777777" w:rsidR="0018209A" w:rsidRPr="00280715" w:rsidRDefault="0018209A" w:rsidP="009D494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18209A" w:rsidRPr="00280715" w14:paraId="7C636A5F" w14:textId="77777777" w:rsidTr="009D494A">
        <w:trPr>
          <w:trHeight w:val="312"/>
        </w:trPr>
        <w:tc>
          <w:tcPr>
            <w:tcW w:w="1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F8B5B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D74B7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sopE</w:t>
            </w:r>
            <w:proofErr w:type="spellEnd"/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1F6A6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4 (7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04147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 (62.8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52E1D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 (50.0)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6E8E6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 (75.0)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19BA5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 (0.0)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CC57B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100.0)</w:t>
            </w:r>
          </w:p>
        </w:tc>
        <w:tc>
          <w:tcPr>
            <w:tcW w:w="11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0F6E4" w14:textId="77777777" w:rsidR="0018209A" w:rsidRPr="00D74B7C" w:rsidRDefault="0018209A" w:rsidP="009D49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 (0.0)</w:t>
            </w:r>
          </w:p>
        </w:tc>
        <w:tc>
          <w:tcPr>
            <w:tcW w:w="9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8C88A7" w14:textId="77777777" w:rsidR="0018209A" w:rsidRPr="00280715" w:rsidRDefault="0018209A" w:rsidP="009D494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18209A" w:rsidRPr="00280715" w14:paraId="55AD49DA" w14:textId="77777777" w:rsidTr="009D494A">
        <w:trPr>
          <w:trHeight w:val="312"/>
        </w:trPr>
        <w:tc>
          <w:tcPr>
            <w:tcW w:w="1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4BA86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D74B7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spvC</w:t>
            </w:r>
            <w:proofErr w:type="spellEnd"/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44B79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 (2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01B8C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 (0.0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DCBB6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 (0.0)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CD6B8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 (0.0)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5FCE6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 (0.0)</w:t>
            </w:r>
          </w:p>
        </w:tc>
        <w:tc>
          <w:tcPr>
            <w:tcW w:w="11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3FC43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</w:t>
            </w: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 (0.0)</w:t>
            </w:r>
          </w:p>
        </w:tc>
        <w:tc>
          <w:tcPr>
            <w:tcW w:w="11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18815" w14:textId="77777777" w:rsidR="0018209A" w:rsidRPr="00D74B7C" w:rsidRDefault="0018209A" w:rsidP="009D49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</w:t>
            </w: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 (0.0)</w:t>
            </w:r>
          </w:p>
        </w:tc>
        <w:tc>
          <w:tcPr>
            <w:tcW w:w="9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DE5D48" w14:textId="77777777" w:rsidR="0018209A" w:rsidRPr="00280715" w:rsidRDefault="0018209A" w:rsidP="009D494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18209A" w:rsidRPr="00280715" w14:paraId="4E90FC8C" w14:textId="77777777" w:rsidTr="009D494A">
        <w:trPr>
          <w:trHeight w:val="312"/>
        </w:trPr>
        <w:tc>
          <w:tcPr>
            <w:tcW w:w="1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720F6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D74B7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pipA</w:t>
            </w:r>
            <w:proofErr w:type="spellEnd"/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8655E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 (26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5A57C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 (27.9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A53D3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 (25.0)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E8DF5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 (50.0)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8D4B5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 (0.0)</w:t>
            </w:r>
          </w:p>
        </w:tc>
        <w:tc>
          <w:tcPr>
            <w:tcW w:w="11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50264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</w:t>
            </w: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 (0.0)</w:t>
            </w:r>
          </w:p>
        </w:tc>
        <w:tc>
          <w:tcPr>
            <w:tcW w:w="11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9799D" w14:textId="77777777" w:rsidR="0018209A" w:rsidRPr="00D74B7C" w:rsidRDefault="0018209A" w:rsidP="009D49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</w:t>
            </w: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(100.0)</w:t>
            </w:r>
          </w:p>
        </w:tc>
        <w:tc>
          <w:tcPr>
            <w:tcW w:w="9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0B5A39" w14:textId="77777777" w:rsidR="0018209A" w:rsidRPr="00280715" w:rsidRDefault="0018209A" w:rsidP="009D494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18209A" w:rsidRPr="00280715" w14:paraId="7523E812" w14:textId="77777777" w:rsidTr="009D494A">
        <w:trPr>
          <w:trHeight w:val="312"/>
        </w:trPr>
        <w:tc>
          <w:tcPr>
            <w:tcW w:w="1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55769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D74B7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fliC</w:t>
            </w:r>
            <w:proofErr w:type="spellEnd"/>
            <w:r w:rsidRPr="00D74B7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72260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 (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E7E6F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 (9.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5660E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 (0.0)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8F8FC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 (50.0)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4A37A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 (0.0)</w:t>
            </w:r>
          </w:p>
        </w:tc>
        <w:tc>
          <w:tcPr>
            <w:tcW w:w="11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0678B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</w:t>
            </w: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 (0.0)</w:t>
            </w:r>
          </w:p>
        </w:tc>
        <w:tc>
          <w:tcPr>
            <w:tcW w:w="11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132BD" w14:textId="77777777" w:rsidR="0018209A" w:rsidRPr="00D74B7C" w:rsidRDefault="0018209A" w:rsidP="009D49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</w:t>
            </w: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 (0.0)</w:t>
            </w:r>
          </w:p>
        </w:tc>
        <w:tc>
          <w:tcPr>
            <w:tcW w:w="9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943E38" w14:textId="77777777" w:rsidR="0018209A" w:rsidRPr="00280715" w:rsidRDefault="0018209A" w:rsidP="009D494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18209A" w:rsidRPr="00280715" w14:paraId="097E4C79" w14:textId="77777777" w:rsidTr="009D494A">
        <w:trPr>
          <w:trHeight w:val="312"/>
        </w:trPr>
        <w:tc>
          <w:tcPr>
            <w:tcW w:w="1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AF2F2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spi4d</w:t>
            </w: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72A38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 (4.3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B8D60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 (9.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B45FD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 (0.0)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8B189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 (25.0)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FA694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 (0.0)</w:t>
            </w:r>
          </w:p>
        </w:tc>
        <w:tc>
          <w:tcPr>
            <w:tcW w:w="11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67A2B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</w:t>
            </w: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 (0.0)</w:t>
            </w:r>
          </w:p>
        </w:tc>
        <w:tc>
          <w:tcPr>
            <w:tcW w:w="11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9ADF2" w14:textId="77777777" w:rsidR="0018209A" w:rsidRPr="00D74B7C" w:rsidRDefault="0018209A" w:rsidP="009D49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</w:t>
            </w: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 (0.0)</w:t>
            </w:r>
          </w:p>
        </w:tc>
        <w:tc>
          <w:tcPr>
            <w:tcW w:w="9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F2ED17" w14:textId="77777777" w:rsidR="0018209A" w:rsidRPr="00280715" w:rsidRDefault="0018209A" w:rsidP="009D494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18209A" w:rsidRPr="00280715" w14:paraId="7D321DB3" w14:textId="77777777" w:rsidTr="009D494A">
        <w:trPr>
          <w:trHeight w:val="312"/>
        </w:trPr>
        <w:tc>
          <w:tcPr>
            <w:tcW w:w="15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86B83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D74B7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pagN</w:t>
            </w:r>
            <w:proofErr w:type="spellEnd"/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22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16B36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 (22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22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AE2AA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 (27.9)</w:t>
            </w:r>
          </w:p>
        </w:tc>
        <w:tc>
          <w:tcPr>
            <w:tcW w:w="12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66AE7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 (0.0)</w:t>
            </w:r>
          </w:p>
        </w:tc>
        <w:tc>
          <w:tcPr>
            <w:tcW w:w="11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FDCE9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 (25.0)</w:t>
            </w:r>
          </w:p>
        </w:tc>
        <w:tc>
          <w:tcPr>
            <w:tcW w:w="10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AAAF0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 (0.0)</w:t>
            </w:r>
          </w:p>
        </w:tc>
        <w:tc>
          <w:tcPr>
            <w:tcW w:w="1163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CA04B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</w:t>
            </w: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 (0.0)</w:t>
            </w:r>
          </w:p>
        </w:tc>
        <w:tc>
          <w:tcPr>
            <w:tcW w:w="1160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E0E52" w14:textId="77777777" w:rsidR="0018209A" w:rsidRPr="00D74B7C" w:rsidRDefault="0018209A" w:rsidP="009D49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</w:t>
            </w: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 (0.0)</w:t>
            </w:r>
          </w:p>
        </w:tc>
        <w:tc>
          <w:tcPr>
            <w:tcW w:w="9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085F06" w14:textId="77777777" w:rsidR="0018209A" w:rsidRPr="00280715" w:rsidRDefault="0018209A" w:rsidP="009D494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18209A" w:rsidRPr="00280715" w14:paraId="07F641B4" w14:textId="77777777" w:rsidTr="009D494A">
        <w:trPr>
          <w:trHeight w:val="312"/>
        </w:trPr>
        <w:tc>
          <w:tcPr>
            <w:tcW w:w="15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AA68E5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D74B7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sefC</w:t>
            </w:r>
            <w:proofErr w:type="spellEnd"/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86DF40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 (0.0)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2F6DB9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 (0.0)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911306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 (0.0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93853A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 (0.0)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6AD6D1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 (0.0)</w:t>
            </w:r>
          </w:p>
        </w:tc>
        <w:tc>
          <w:tcPr>
            <w:tcW w:w="116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BFD41C" w14:textId="77777777" w:rsidR="0018209A" w:rsidRPr="00D74B7C" w:rsidRDefault="0018209A" w:rsidP="009D4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</w:t>
            </w: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 (0.0)</w:t>
            </w:r>
          </w:p>
        </w:tc>
        <w:tc>
          <w:tcPr>
            <w:tcW w:w="116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391B41" w14:textId="77777777" w:rsidR="0018209A" w:rsidRPr="00D74B7C" w:rsidRDefault="0018209A" w:rsidP="009D49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</w:t>
            </w:r>
            <w:r w:rsidRPr="00D74B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 (0.0)</w:t>
            </w:r>
          </w:p>
        </w:tc>
        <w:tc>
          <w:tcPr>
            <w:tcW w:w="987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7D74171" w14:textId="77777777" w:rsidR="0018209A" w:rsidRPr="00280715" w:rsidRDefault="0018209A" w:rsidP="009D494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</w:tbl>
    <w:p w14:paraId="1E2EB0D4" w14:textId="77777777" w:rsidR="002A334B" w:rsidRDefault="002A334B" w:rsidP="002A334B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E99CA5B" w14:textId="77777777" w:rsidR="002A334B" w:rsidRPr="00C478D1" w:rsidRDefault="002A334B" w:rsidP="002A334B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B0E0419" w14:textId="0CF4D217" w:rsidR="002B653E" w:rsidRPr="000D08ED" w:rsidRDefault="002B653E">
      <w:pPr>
        <w:rPr>
          <w:rFonts w:ascii="Times New Roman" w:hAnsi="Times New Roman" w:cs="Times New Roman"/>
          <w:sz w:val="24"/>
          <w:szCs w:val="24"/>
        </w:rPr>
      </w:pPr>
    </w:p>
    <w:sectPr w:rsidR="002B653E" w:rsidRPr="000D08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WwNDQxNDY1MTGxNDJT0lEKTi0uzszPAykwqQUApKFsxSwAAAA="/>
  </w:docVars>
  <w:rsids>
    <w:rsidRoot w:val="005100C0"/>
    <w:rsid w:val="000D08ED"/>
    <w:rsid w:val="000F39C7"/>
    <w:rsid w:val="0018209A"/>
    <w:rsid w:val="00190BF7"/>
    <w:rsid w:val="00194588"/>
    <w:rsid w:val="002A334B"/>
    <w:rsid w:val="002B653E"/>
    <w:rsid w:val="002D4C2B"/>
    <w:rsid w:val="00353601"/>
    <w:rsid w:val="00383266"/>
    <w:rsid w:val="003B397E"/>
    <w:rsid w:val="0050126B"/>
    <w:rsid w:val="005100C0"/>
    <w:rsid w:val="0059678E"/>
    <w:rsid w:val="0074317B"/>
    <w:rsid w:val="007B5475"/>
    <w:rsid w:val="007D0CE7"/>
    <w:rsid w:val="007F4364"/>
    <w:rsid w:val="008039C6"/>
    <w:rsid w:val="009440C5"/>
    <w:rsid w:val="009B4EF4"/>
    <w:rsid w:val="009C7232"/>
    <w:rsid w:val="00A125B5"/>
    <w:rsid w:val="00A35D30"/>
    <w:rsid w:val="00AD14CA"/>
    <w:rsid w:val="00BB0C88"/>
    <w:rsid w:val="00BC0EE6"/>
    <w:rsid w:val="00BD3C3C"/>
    <w:rsid w:val="00C72B34"/>
    <w:rsid w:val="00CE7E48"/>
    <w:rsid w:val="00CF64B5"/>
    <w:rsid w:val="00CF6B70"/>
    <w:rsid w:val="00DD7BE4"/>
    <w:rsid w:val="00DF1E14"/>
    <w:rsid w:val="00E8334F"/>
    <w:rsid w:val="00EC2142"/>
    <w:rsid w:val="00EF3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98A3B1"/>
  <w15:chartTrackingRefBased/>
  <w15:docId w15:val="{EA16C121-05E0-4B83-9760-4DCA814E7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100C0"/>
    <w:pPr>
      <w:spacing w:after="0" w:line="240" w:lineRule="auto"/>
    </w:pPr>
    <w:rPr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A125B5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125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671</Words>
  <Characters>3827</Characters>
  <Application>Microsoft Office Word</Application>
  <DocSecurity>0</DocSecurity>
  <Lines>31</Lines>
  <Paragraphs>8</Paragraphs>
  <ScaleCrop>false</ScaleCrop>
  <Company/>
  <LinksUpToDate>false</LinksUpToDate>
  <CharactersWithSpaces>4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odun Adesiyun</dc:creator>
  <cp:keywords/>
  <dc:description/>
  <cp:lastModifiedBy>Abiodun Adesiyun</cp:lastModifiedBy>
  <cp:revision>2</cp:revision>
  <dcterms:created xsi:type="dcterms:W3CDTF">2023-09-26T02:46:00Z</dcterms:created>
  <dcterms:modified xsi:type="dcterms:W3CDTF">2023-09-26T0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427dec-7976-46ed-b495-4a2537bf2aa3</vt:lpwstr>
  </property>
</Properties>
</file>